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5BC9" w:rsidRDefault="00174D93" w:rsidP="00174D93">
      <w:pPr>
        <w:pStyle w:val="Sistematika"/>
      </w:pPr>
      <w:r>
        <w:t>Lampiran</w:t>
      </w:r>
      <w:r w:rsidR="00D251A2">
        <w:t xml:space="preserve"> Hasil Analisis Isi</w:t>
      </w:r>
    </w:p>
    <w:p w:rsidR="008330E1" w:rsidRDefault="008330E1" w:rsidP="008330E1">
      <w:pPr>
        <w:pStyle w:val="NomorTabel"/>
      </w:pPr>
      <w:r w:rsidRPr="00E5485D">
        <w:t>Tabel 1</w:t>
      </w:r>
    </w:p>
    <w:p w:rsidR="008330E1" w:rsidRPr="00E5485D" w:rsidRDefault="008330E1" w:rsidP="008330E1">
      <w:pPr>
        <w:pStyle w:val="NamaTabel"/>
      </w:pPr>
      <w:r>
        <w:t>Bab Materi Buku Siswa Mata Pelajaran PPKn Jenjang Pendidikan Menengah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3"/>
        <w:gridCol w:w="1530"/>
        <w:gridCol w:w="6225"/>
      </w:tblGrid>
      <w:tr w:rsidR="008330E1" w:rsidRPr="00776A77" w:rsidTr="008330E1">
        <w:trPr>
          <w:tblHeader/>
        </w:trPr>
        <w:tc>
          <w:tcPr>
            <w:tcW w:w="1883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8330E1" w:rsidRPr="00E5485D" w:rsidRDefault="008330E1" w:rsidP="008330E1">
            <w:pPr>
              <w:pStyle w:val="kepalatabel"/>
            </w:pPr>
            <w:r>
              <w:t>Jenjang</w:t>
            </w:r>
          </w:p>
        </w:tc>
        <w:tc>
          <w:tcPr>
            <w:tcW w:w="1530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8330E1" w:rsidRPr="00E5485D" w:rsidRDefault="008330E1" w:rsidP="008330E1">
            <w:pPr>
              <w:pStyle w:val="kepalatabel"/>
            </w:pPr>
            <w:r>
              <w:t>Kelas</w:t>
            </w:r>
          </w:p>
        </w:tc>
        <w:tc>
          <w:tcPr>
            <w:tcW w:w="6225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8330E1" w:rsidRPr="00E5485D" w:rsidRDefault="00B200BA" w:rsidP="008330E1">
            <w:pPr>
              <w:pStyle w:val="kepalatabel"/>
            </w:pPr>
            <w:r>
              <w:t>Judul</w:t>
            </w:r>
            <w:r w:rsidR="008330E1">
              <w:t xml:space="preserve"> Bab</w:t>
            </w:r>
          </w:p>
        </w:tc>
      </w:tr>
      <w:tr w:rsidR="008330E1" w:rsidRPr="00776A77" w:rsidTr="008330E1">
        <w:tc>
          <w:tcPr>
            <w:tcW w:w="188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330E1" w:rsidRPr="00E5485D" w:rsidRDefault="008330E1" w:rsidP="008330E1">
            <w:pPr>
              <w:pStyle w:val="datatabel"/>
            </w:pPr>
            <w:r>
              <w:t>Sekolah Menengah Pertama/Sederajat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330E1" w:rsidRPr="00E5485D" w:rsidRDefault="008330E1" w:rsidP="008330E1">
            <w:pPr>
              <w:pStyle w:val="datatabel"/>
            </w:pPr>
            <w:r>
              <w:t>VII</w:t>
            </w:r>
          </w:p>
        </w:tc>
        <w:tc>
          <w:tcPr>
            <w:tcW w:w="622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330E1" w:rsidRPr="00E5485D" w:rsidRDefault="008330E1" w:rsidP="008330E1">
            <w:pPr>
              <w:pStyle w:val="datatabel"/>
              <w:jc w:val="both"/>
            </w:pPr>
            <w:r>
              <w:t>Perumusan dan penetapan Pancasila sebagai dasar negara (Bab 1); Norma dan keadilan (Bab 2); Perumusan dan pengesahan UUD NRI Tahun 1945 (Bab 3); Keberagaman Suku, Agama, Ras, dan Antargolongan dalam Bingkai Bhinneka Tunggal Ika (Bab 4); Kerja sama dalam berbagai bidang kehidupan (Bab 5); Daerah dalam kerangka NKRI (Bab 6).</w:t>
            </w:r>
          </w:p>
        </w:tc>
      </w:tr>
      <w:tr w:rsidR="008330E1" w:rsidRPr="00776A77" w:rsidTr="008330E1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  <w:jc w:val="left"/>
            </w:pPr>
          </w:p>
          <w:p w:rsidR="008330E1" w:rsidRDefault="008330E1" w:rsidP="008330E1">
            <w:pPr>
              <w:pStyle w:val="datatabel"/>
            </w:pPr>
            <w:r>
              <w:t>VIII</w:t>
            </w:r>
          </w:p>
        </w:tc>
        <w:tc>
          <w:tcPr>
            <w:tcW w:w="6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  <w:jc w:val="both"/>
            </w:pPr>
          </w:p>
          <w:p w:rsidR="008330E1" w:rsidRDefault="008330E1" w:rsidP="008330E1">
            <w:pPr>
              <w:pStyle w:val="datatabel"/>
              <w:jc w:val="both"/>
            </w:pPr>
            <w:r>
              <w:t>Kedudukan dan Fungsi Pancasila (Bab 1); Kesadaran terhadap UUD NRI Tahun 1945 (Bab 2); Peraturan perundang-undangan (Bab 3); Semangat kebangkitan nasional tahun 1908 (Bab 4); Sumpah pemuda dalam bingkai Bhinneka Tunggal Ika (Bab 5); Komitmen kebangsaan (Bab 6)</w:t>
            </w:r>
          </w:p>
        </w:tc>
      </w:tr>
      <w:tr w:rsidR="008330E1" w:rsidRPr="00776A77" w:rsidTr="008330E1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330E1" w:rsidRPr="00E5485D" w:rsidRDefault="008330E1" w:rsidP="008330E1">
            <w:pPr>
              <w:pStyle w:val="datatabel"/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</w:pPr>
          </w:p>
          <w:p w:rsidR="008330E1" w:rsidRPr="00E5485D" w:rsidRDefault="008330E1" w:rsidP="008330E1">
            <w:pPr>
              <w:pStyle w:val="datatabel"/>
            </w:pPr>
            <w:r>
              <w:t>IX</w:t>
            </w:r>
          </w:p>
        </w:tc>
        <w:tc>
          <w:tcPr>
            <w:tcW w:w="6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  <w:jc w:val="both"/>
            </w:pPr>
          </w:p>
          <w:p w:rsidR="008330E1" w:rsidRPr="00E5485D" w:rsidRDefault="008330E1" w:rsidP="008330E1">
            <w:pPr>
              <w:pStyle w:val="datatabel"/>
              <w:jc w:val="both"/>
            </w:pPr>
            <w:r>
              <w:t>Dinamika perwujudan Pancasila sebagai dasar negara dan pandangan hidup bangsa (Bab 1); Pembukaaan UUD NRI Tahun 1945 (Bab 2); Kedaulatan NKRI (Bab 3); Keberagaman Indonesia dalam Bingkai Bhinneka Tunggal Ika (Bab 4); Harmoni keberagaman masyarakat Indonesia (Bab 5); Bela negara dalam konteks NKRI (Bab 6).</w:t>
            </w:r>
          </w:p>
        </w:tc>
      </w:tr>
      <w:tr w:rsidR="008330E1" w:rsidRPr="00776A77" w:rsidTr="008330E1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</w:pPr>
          </w:p>
          <w:p w:rsidR="008330E1" w:rsidRPr="00E5485D" w:rsidRDefault="008330E1" w:rsidP="008330E1">
            <w:pPr>
              <w:pStyle w:val="datatabel"/>
            </w:pPr>
            <w:r>
              <w:t>Sekolah Menengah Atas/Sederaja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  <w:r>
              <w:t>X</w:t>
            </w:r>
          </w:p>
        </w:tc>
        <w:tc>
          <w:tcPr>
            <w:tcW w:w="6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  <w:jc w:val="both"/>
            </w:pPr>
          </w:p>
          <w:p w:rsidR="008330E1" w:rsidRPr="009A10DD" w:rsidRDefault="008330E1" w:rsidP="008330E1">
            <w:pPr>
              <w:jc w:val="both"/>
              <w:rPr>
                <w:rFonts w:asciiTheme="majorHAnsi" w:hAnsiTheme="majorHAnsi" w:cstheme="majorHAnsi"/>
                <w:sz w:val="22"/>
              </w:rPr>
            </w:pPr>
            <w:r w:rsidRPr="009A10DD">
              <w:rPr>
                <w:rFonts w:asciiTheme="majorHAnsi" w:hAnsiTheme="majorHAnsi" w:cstheme="majorHAnsi"/>
                <w:sz w:val="22"/>
              </w:rPr>
              <w:t>Nilai-nilai Pancasila dalam kerangka praktik penyelenggaraan pemerintahan negara (Bab 1); Ketentuan UUD NRI Tahun 1945 dalam Kehidupan berbangsa dan bernegara (Bab 2); Kewenangan lembaga-lembaga negara menurut UUD NRI Tahun 1945 (Bab 3); Hubungan struktural dan fungsional pemerintah pusat dan daerah (Bab 4); Integrasi nasional dalam bingkai Bhinneka Tunggal Ika (Bab 5); Ancaman terhadap negara dalam bingkai Bhinneka Tunggal Ika (Bab 6); Wawasan Nusantara dalam kontels NKRI (Bab 7).</w:t>
            </w:r>
          </w:p>
        </w:tc>
      </w:tr>
      <w:tr w:rsidR="008330E1" w:rsidRPr="00776A77" w:rsidTr="008330E1"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  <w:r>
              <w:t>XI</w:t>
            </w:r>
          </w:p>
        </w:tc>
        <w:tc>
          <w:tcPr>
            <w:tcW w:w="6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  <w:jc w:val="both"/>
            </w:pPr>
          </w:p>
          <w:p w:rsidR="008330E1" w:rsidRDefault="008330E1" w:rsidP="008330E1">
            <w:pPr>
              <w:pStyle w:val="datatabel"/>
              <w:jc w:val="both"/>
            </w:pPr>
            <w:r>
              <w:t>Harmonisasi hak dan kewajiban asasi manusia dalam perspektif Pancasila (Bab 1); Sistem dan dinamika demokrasi Pancasila (Bab 2); Sistem hukum dan peradilan di Indonesia (Bab 3); Dinamika peran Indonesia dalam perdamaian dunia (Bab 4); Ancaman terhadap NKRI (Bab 5); Persatuan dan kesatuan bangsa dalam NKRI (Bab 6).</w:t>
            </w:r>
          </w:p>
          <w:p w:rsidR="008330E1" w:rsidRDefault="008330E1" w:rsidP="008330E1">
            <w:pPr>
              <w:pStyle w:val="datatabel"/>
              <w:jc w:val="both"/>
            </w:pPr>
          </w:p>
        </w:tc>
      </w:tr>
      <w:tr w:rsidR="008330E1" w:rsidRPr="00776A77" w:rsidTr="008330E1">
        <w:tc>
          <w:tcPr>
            <w:tcW w:w="1883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</w:pP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</w:pPr>
            <w:r>
              <w:t>XII</w:t>
            </w:r>
          </w:p>
        </w:tc>
        <w:tc>
          <w:tcPr>
            <w:tcW w:w="6225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  <w:jc w:val="both"/>
            </w:pPr>
            <w:r>
              <w:t>Kasus-kasus pelanggaran hak dan pengingkaran kewajiban warga negara (Bab 1); Perlindungan dan penegakan hukum di Indonesia (Bab 2); Pengaruh kemajuan iptek terhadap NKRI (Bab 3); Dinamika persatuan dan kesatuan dalam konteks NKRI (Bab 4).</w:t>
            </w:r>
          </w:p>
        </w:tc>
      </w:tr>
    </w:tbl>
    <w:p w:rsidR="008330E1" w:rsidRDefault="008330E1" w:rsidP="008330E1">
      <w:pPr>
        <w:pStyle w:val="Sistematika"/>
        <w:jc w:val="center"/>
        <w:rPr>
          <w:b w:val="0"/>
          <w:bCs w:val="0"/>
          <w:color w:val="auto"/>
        </w:rPr>
      </w:pPr>
      <w:r w:rsidRPr="008330E1">
        <w:rPr>
          <w:b w:val="0"/>
          <w:bCs w:val="0"/>
          <w:color w:val="auto"/>
        </w:rPr>
        <w:t>Sumber: Data Hasil Penelitian, 2020</w:t>
      </w:r>
    </w:p>
    <w:p w:rsidR="00026BC5" w:rsidRDefault="00026BC5" w:rsidP="007E1930">
      <w:pPr>
        <w:pStyle w:val="Sistematika"/>
        <w:rPr>
          <w:b w:val="0"/>
          <w:bCs w:val="0"/>
          <w:color w:val="auto"/>
        </w:rPr>
      </w:pPr>
    </w:p>
    <w:p w:rsidR="0034367B" w:rsidRDefault="0034367B" w:rsidP="007E1930">
      <w:pPr>
        <w:pStyle w:val="Sistematika"/>
        <w:rPr>
          <w:b w:val="0"/>
          <w:bCs w:val="0"/>
          <w:color w:val="auto"/>
        </w:rPr>
      </w:pPr>
    </w:p>
    <w:p w:rsidR="0034367B" w:rsidRDefault="0034367B" w:rsidP="007E1930">
      <w:pPr>
        <w:pStyle w:val="Sistematika"/>
        <w:rPr>
          <w:b w:val="0"/>
          <w:bCs w:val="0"/>
          <w:color w:val="auto"/>
        </w:rPr>
      </w:pPr>
    </w:p>
    <w:p w:rsidR="0034367B" w:rsidRDefault="0034367B" w:rsidP="007E1930">
      <w:pPr>
        <w:pStyle w:val="Sistematika"/>
        <w:rPr>
          <w:b w:val="0"/>
          <w:bCs w:val="0"/>
          <w:color w:val="auto"/>
        </w:rPr>
      </w:pPr>
    </w:p>
    <w:p w:rsidR="007E1930" w:rsidRDefault="007E1930" w:rsidP="008330E1">
      <w:pPr>
        <w:pStyle w:val="NomorTabel"/>
      </w:pPr>
    </w:p>
    <w:p w:rsidR="008330E1" w:rsidRDefault="008330E1" w:rsidP="008330E1">
      <w:pPr>
        <w:pStyle w:val="NomorTabel"/>
      </w:pPr>
      <w:r>
        <w:t>Tabel 2</w:t>
      </w:r>
    </w:p>
    <w:p w:rsidR="008330E1" w:rsidRPr="009A10DD" w:rsidRDefault="008330E1" w:rsidP="008330E1">
      <w:pPr>
        <w:pStyle w:val="NomorTabel"/>
        <w:rPr>
          <w:i/>
          <w:iCs/>
        </w:rPr>
      </w:pPr>
      <w:r w:rsidRPr="009A10DD">
        <w:rPr>
          <w:i/>
          <w:iCs/>
        </w:rPr>
        <w:t>Bab Materi Buku Siswa Kelas VII-IX yang Memuat Konten Kewarganegaraan Ekologis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409"/>
        <w:gridCol w:w="2835"/>
        <w:gridCol w:w="3402"/>
      </w:tblGrid>
      <w:tr w:rsidR="008330E1" w:rsidRPr="00776A77" w:rsidTr="008330E1">
        <w:trPr>
          <w:tblHeader/>
        </w:trPr>
        <w:tc>
          <w:tcPr>
            <w:tcW w:w="993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8330E1" w:rsidRPr="00E5485D" w:rsidRDefault="008330E1" w:rsidP="008330E1">
            <w:pPr>
              <w:pStyle w:val="kepalatabel"/>
            </w:pPr>
            <w:r>
              <w:t>Kelas</w:t>
            </w:r>
          </w:p>
        </w:tc>
        <w:tc>
          <w:tcPr>
            <w:tcW w:w="2409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8330E1" w:rsidRPr="00E5485D" w:rsidRDefault="008330E1" w:rsidP="008330E1">
            <w:pPr>
              <w:pStyle w:val="kepalatabel"/>
            </w:pPr>
            <w:r>
              <w:t>Bab</w:t>
            </w:r>
          </w:p>
        </w:tc>
        <w:tc>
          <w:tcPr>
            <w:tcW w:w="2835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8330E1" w:rsidRPr="00E5485D" w:rsidRDefault="008330E1" w:rsidP="008330E1">
            <w:pPr>
              <w:pStyle w:val="kepalatabel"/>
            </w:pPr>
            <w:r>
              <w:t>Konten Kewarganegaraan Ekologis</w:t>
            </w:r>
          </w:p>
        </w:tc>
        <w:tc>
          <w:tcPr>
            <w:tcW w:w="3402" w:type="dxa"/>
            <w:tcBorders>
              <w:left w:val="nil"/>
              <w:bottom w:val="single" w:sz="8" w:space="0" w:color="auto"/>
              <w:right w:val="nil"/>
            </w:tcBorders>
          </w:tcPr>
          <w:p w:rsidR="008330E1" w:rsidRDefault="008330E1" w:rsidP="008330E1">
            <w:pPr>
              <w:pStyle w:val="kepalatabel"/>
            </w:pPr>
            <w:r>
              <w:t>Keterangan</w:t>
            </w:r>
          </w:p>
        </w:tc>
      </w:tr>
      <w:tr w:rsidR="008330E1" w:rsidRPr="00776A77" w:rsidTr="008330E1">
        <w:trPr>
          <w:trHeight w:val="8604"/>
        </w:trPr>
        <w:tc>
          <w:tcPr>
            <w:tcW w:w="993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</w:pPr>
            <w:r>
              <w:t>VII</w:t>
            </w: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  <w:jc w:val="left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  <w:r>
              <w:t>VIII</w:t>
            </w: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  <w:jc w:val="left"/>
            </w:pPr>
          </w:p>
          <w:p w:rsidR="008330E1" w:rsidRDefault="008330E1" w:rsidP="008330E1">
            <w:pPr>
              <w:pStyle w:val="datatabel"/>
            </w:pPr>
            <w:r>
              <w:t>IX</w:t>
            </w:r>
          </w:p>
          <w:p w:rsidR="008330E1" w:rsidRDefault="008330E1" w:rsidP="008330E1">
            <w:pPr>
              <w:pStyle w:val="datatabel"/>
              <w:jc w:val="both"/>
            </w:pPr>
          </w:p>
          <w:p w:rsidR="008330E1" w:rsidRPr="00E5485D" w:rsidRDefault="008330E1" w:rsidP="008330E1">
            <w:pPr>
              <w:pStyle w:val="datatabel"/>
              <w:jc w:val="left"/>
            </w:pPr>
          </w:p>
        </w:tc>
        <w:tc>
          <w:tcPr>
            <w:tcW w:w="240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</w:pPr>
            <w:r>
              <w:t>Bab 5: Kerjasama dalam berbagai bidang kehidupan</w:t>
            </w:r>
          </w:p>
          <w:p w:rsidR="008330E1" w:rsidRDefault="008330E1" w:rsidP="008330E1">
            <w:pPr>
              <w:pStyle w:val="datatabel"/>
              <w:jc w:val="left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  <w:jc w:val="left"/>
            </w:pPr>
          </w:p>
          <w:p w:rsidR="008330E1" w:rsidRDefault="008330E1" w:rsidP="008330E1">
            <w:pPr>
              <w:pStyle w:val="datatabel"/>
            </w:pPr>
            <w:r>
              <w:t>Bab 6: Daerah dalam NKRI</w:t>
            </w: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  <w:r>
              <w:t>Bab 6: Komitmen kebangsaan</w:t>
            </w: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</w:pPr>
          </w:p>
          <w:p w:rsidR="008330E1" w:rsidRDefault="008330E1" w:rsidP="008330E1">
            <w:pPr>
              <w:pStyle w:val="datatabel"/>
              <w:jc w:val="left"/>
            </w:pPr>
          </w:p>
          <w:p w:rsidR="008330E1" w:rsidRDefault="008330E1" w:rsidP="008330E1">
            <w:pPr>
              <w:pStyle w:val="datatabel"/>
              <w:jc w:val="left"/>
            </w:pPr>
          </w:p>
          <w:p w:rsidR="008330E1" w:rsidRDefault="008330E1" w:rsidP="008330E1">
            <w:pPr>
              <w:pStyle w:val="datatabel"/>
            </w:pPr>
            <w:r>
              <w:t>Bab 1: Dinamika perwujudan Pancasila sebagai dasar negara dan pandangan hidup bangsa</w:t>
            </w:r>
          </w:p>
          <w:p w:rsidR="008330E1" w:rsidRDefault="008330E1" w:rsidP="008330E1">
            <w:pPr>
              <w:pStyle w:val="datatabel"/>
            </w:pPr>
          </w:p>
          <w:p w:rsidR="008330E1" w:rsidRPr="00E5485D" w:rsidRDefault="008330E1" w:rsidP="008330E1">
            <w:pPr>
              <w:pStyle w:val="datatabel"/>
            </w:pPr>
            <w:r>
              <w:t>Bab 6: Bela negara dalam konteks NKRI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330E1" w:rsidRDefault="008330E1" w:rsidP="008330E1">
            <w:pPr>
              <w:pStyle w:val="datatabel"/>
              <w:jc w:val="both"/>
            </w:pPr>
            <w:r>
              <w:t>Gambar 5.1 Kerja sama warga masyarakat membersihkan lingkungan akibat banjir bandang (hal. 115)</w:t>
            </w:r>
          </w:p>
          <w:p w:rsidR="008330E1" w:rsidRDefault="008330E1" w:rsidP="008330E1">
            <w:pPr>
              <w:pStyle w:val="datatabel"/>
              <w:jc w:val="both"/>
            </w:pPr>
            <w:r>
              <w:t>Gambar 5.3 Gotong royong dalam gerakan penghijauan dan pembuatan jembatan (hal. 118)</w:t>
            </w:r>
          </w:p>
          <w:p w:rsidR="008330E1" w:rsidRDefault="008330E1" w:rsidP="008330E1">
            <w:pPr>
              <w:pStyle w:val="datatabel"/>
              <w:jc w:val="both"/>
            </w:pPr>
            <w:r>
              <w:t>Tabel info kewarganegaraan yang menerangkan potensi gangguan keamanan nasional salah satunya karena perusakan lingkungan (hal. 162)</w:t>
            </w:r>
          </w:p>
          <w:p w:rsidR="008330E1" w:rsidRDefault="008330E1" w:rsidP="008330E1">
            <w:pPr>
              <w:pStyle w:val="datatabel"/>
              <w:jc w:val="both"/>
            </w:pPr>
          </w:p>
          <w:p w:rsidR="008330E1" w:rsidRDefault="008330E1" w:rsidP="008330E1">
            <w:pPr>
              <w:pStyle w:val="datatabel"/>
              <w:jc w:val="both"/>
            </w:pPr>
            <w:r>
              <w:t>Uraian singkat wujud sikap cinta tanah air, di a</w:t>
            </w:r>
            <w:r w:rsidR="00B200BA">
              <w:t>ntaranya (1) melestarikan</w:t>
            </w:r>
            <w:r>
              <w:t xml:space="preserve"> lin</w:t>
            </w:r>
            <w:r w:rsidR="00B200BA">
              <w:t xml:space="preserve">gkungan dan mencegah </w:t>
            </w:r>
            <w:r>
              <w:t>pencemaran lingkungan; (2) mengelola kekayaan alam dengan menjaga ekosistem (hal. 142)</w:t>
            </w:r>
          </w:p>
          <w:p w:rsidR="008330E1" w:rsidRDefault="008330E1" w:rsidP="008330E1">
            <w:pPr>
              <w:pStyle w:val="datatabel"/>
              <w:jc w:val="both"/>
            </w:pPr>
          </w:p>
          <w:p w:rsidR="008330E1" w:rsidRDefault="008330E1" w:rsidP="008330E1">
            <w:pPr>
              <w:pStyle w:val="datatabel"/>
              <w:jc w:val="both"/>
            </w:pPr>
            <w:r>
              <w:t>Gambar 1.5 Suasana kegiatan gotong royong di masyarakat membersihkan lingkungan (hal. 20)</w:t>
            </w:r>
          </w:p>
          <w:p w:rsidR="008330E1" w:rsidRDefault="008330E1" w:rsidP="008330E1">
            <w:pPr>
              <w:pStyle w:val="datatabel"/>
              <w:jc w:val="both"/>
            </w:pPr>
          </w:p>
          <w:p w:rsidR="008330E1" w:rsidRDefault="008330E1" w:rsidP="008330E1">
            <w:pPr>
              <w:pStyle w:val="datatabel"/>
              <w:jc w:val="both"/>
            </w:pPr>
          </w:p>
          <w:p w:rsidR="008330E1" w:rsidRPr="00F10EFA" w:rsidRDefault="008330E1" w:rsidP="008330E1">
            <w:pPr>
              <w:pStyle w:val="datatabel"/>
              <w:jc w:val="both"/>
            </w:pPr>
            <w:r>
              <w:t xml:space="preserve">Uraian singkat potensi ancaman dalam bentuk sumber daya alam disertai gambar 6.13 </w:t>
            </w:r>
            <w:r>
              <w:rPr>
                <w:i/>
                <w:iCs/>
              </w:rPr>
              <w:t xml:space="preserve">illegal loging </w:t>
            </w:r>
            <w:r>
              <w:t>(hal. 170-171)</w:t>
            </w:r>
          </w:p>
        </w:tc>
        <w:tc>
          <w:tcPr>
            <w:tcW w:w="340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</w:tcPr>
          <w:p w:rsidR="008330E1" w:rsidRDefault="008330E1" w:rsidP="008330E1">
            <w:pPr>
              <w:pStyle w:val="datatabel"/>
              <w:jc w:val="both"/>
            </w:pPr>
            <w:r>
              <w:t>Konten kewarganegaraan ekologis dimuat dalam bentuk dan deskripsi gambar dan tabel info. Namun hanya terkandung dalam dua bab dari enam bab materi buku siswa kelas VII.</w:t>
            </w:r>
          </w:p>
          <w:p w:rsidR="008330E1" w:rsidRDefault="008330E1" w:rsidP="008330E1">
            <w:pPr>
              <w:pStyle w:val="datatabel"/>
              <w:jc w:val="both"/>
            </w:pPr>
          </w:p>
          <w:p w:rsidR="008330E1" w:rsidRDefault="008330E1" w:rsidP="008330E1">
            <w:pPr>
              <w:pStyle w:val="datatabel"/>
              <w:jc w:val="left"/>
            </w:pPr>
          </w:p>
          <w:p w:rsidR="008330E1" w:rsidRDefault="008330E1" w:rsidP="008330E1">
            <w:pPr>
              <w:pStyle w:val="datatabel"/>
              <w:jc w:val="left"/>
            </w:pPr>
          </w:p>
          <w:p w:rsidR="008330E1" w:rsidRDefault="008330E1" w:rsidP="008330E1">
            <w:pPr>
              <w:pStyle w:val="datatabel"/>
              <w:jc w:val="left"/>
            </w:pPr>
          </w:p>
          <w:p w:rsidR="008330E1" w:rsidRDefault="008330E1" w:rsidP="008330E1">
            <w:pPr>
              <w:pStyle w:val="datatabel"/>
              <w:jc w:val="left"/>
            </w:pPr>
          </w:p>
          <w:p w:rsidR="008330E1" w:rsidRDefault="008330E1" w:rsidP="008330E1">
            <w:pPr>
              <w:pStyle w:val="datatabel"/>
              <w:jc w:val="left"/>
            </w:pPr>
          </w:p>
          <w:p w:rsidR="008330E1" w:rsidRDefault="008330E1" w:rsidP="008330E1">
            <w:pPr>
              <w:pStyle w:val="datatabel"/>
              <w:jc w:val="both"/>
            </w:pPr>
          </w:p>
          <w:p w:rsidR="008330E1" w:rsidRDefault="008330E1" w:rsidP="008330E1">
            <w:pPr>
              <w:pStyle w:val="datatabel"/>
              <w:jc w:val="both"/>
            </w:pPr>
          </w:p>
          <w:p w:rsidR="008330E1" w:rsidRDefault="008330E1" w:rsidP="008330E1">
            <w:pPr>
              <w:pStyle w:val="datatabel"/>
              <w:jc w:val="both"/>
            </w:pPr>
          </w:p>
          <w:p w:rsidR="008330E1" w:rsidRDefault="008330E1" w:rsidP="008330E1">
            <w:pPr>
              <w:pStyle w:val="datatabel"/>
              <w:jc w:val="both"/>
            </w:pPr>
            <w:r>
              <w:t>Konten kewarganegaraan ekologis dimuat dalam bentuk uraian singkat. Namun hanya terkandung dalam satu bab dari enam bab materi buku siswa kelas VIII.</w:t>
            </w:r>
          </w:p>
          <w:p w:rsidR="008330E1" w:rsidRDefault="008330E1" w:rsidP="008330E1">
            <w:pPr>
              <w:pStyle w:val="datatabel"/>
              <w:jc w:val="both"/>
            </w:pPr>
          </w:p>
          <w:p w:rsidR="008330E1" w:rsidRDefault="008330E1" w:rsidP="008330E1">
            <w:pPr>
              <w:pStyle w:val="datatabel"/>
              <w:jc w:val="both"/>
            </w:pPr>
          </w:p>
          <w:p w:rsidR="008330E1" w:rsidRDefault="008330E1" w:rsidP="008330E1">
            <w:pPr>
              <w:pStyle w:val="datatabel"/>
              <w:jc w:val="both"/>
            </w:pPr>
          </w:p>
          <w:p w:rsidR="008330E1" w:rsidRDefault="008330E1" w:rsidP="008330E1">
            <w:pPr>
              <w:pStyle w:val="datatabel"/>
              <w:jc w:val="both"/>
            </w:pPr>
          </w:p>
          <w:p w:rsidR="008330E1" w:rsidRDefault="008330E1" w:rsidP="008330E1">
            <w:pPr>
              <w:pStyle w:val="datatabel"/>
              <w:jc w:val="both"/>
            </w:pPr>
            <w:r>
              <w:t>Konten kewarganegaraan ekologis dimuat dalam bentuk gambar dan uraian singkat. Namun hanya terkandung dalam dua bab dari enam bab materi buku siswa kelas IX.</w:t>
            </w:r>
          </w:p>
        </w:tc>
      </w:tr>
    </w:tbl>
    <w:p w:rsidR="008330E1" w:rsidRPr="00B00135" w:rsidRDefault="008330E1" w:rsidP="008330E1">
      <w:pPr>
        <w:pStyle w:val="Sistematika"/>
        <w:jc w:val="center"/>
        <w:rPr>
          <w:b w:val="0"/>
          <w:bCs w:val="0"/>
          <w:color w:val="auto"/>
          <w:sz w:val="22"/>
        </w:rPr>
      </w:pPr>
      <w:r w:rsidRPr="00004D6E">
        <w:rPr>
          <w:b w:val="0"/>
          <w:bCs w:val="0"/>
          <w:color w:val="auto"/>
          <w:sz w:val="22"/>
        </w:rPr>
        <w:t>Sumber: Data Hasil Penelitian, 2020.</w:t>
      </w:r>
    </w:p>
    <w:p w:rsidR="008330E1" w:rsidRDefault="008330E1" w:rsidP="008330E1">
      <w:pPr>
        <w:pStyle w:val="Sistematika"/>
        <w:jc w:val="center"/>
        <w:rPr>
          <w:b w:val="0"/>
          <w:bCs w:val="0"/>
          <w:color w:val="auto"/>
        </w:rPr>
      </w:pPr>
    </w:p>
    <w:p w:rsidR="00026BC5" w:rsidRDefault="00026BC5" w:rsidP="008330E1">
      <w:pPr>
        <w:pStyle w:val="Sistematika"/>
        <w:jc w:val="center"/>
        <w:rPr>
          <w:b w:val="0"/>
          <w:bCs w:val="0"/>
          <w:color w:val="auto"/>
        </w:rPr>
      </w:pPr>
    </w:p>
    <w:p w:rsidR="00026BC5" w:rsidRDefault="00026BC5" w:rsidP="008330E1">
      <w:pPr>
        <w:pStyle w:val="Sistematika"/>
        <w:jc w:val="center"/>
        <w:rPr>
          <w:b w:val="0"/>
          <w:bCs w:val="0"/>
          <w:color w:val="auto"/>
        </w:rPr>
      </w:pPr>
    </w:p>
    <w:p w:rsidR="00026BC5" w:rsidRDefault="00026BC5" w:rsidP="008330E1">
      <w:pPr>
        <w:pStyle w:val="Sistematika"/>
        <w:jc w:val="center"/>
        <w:rPr>
          <w:b w:val="0"/>
          <w:bCs w:val="0"/>
          <w:color w:val="auto"/>
        </w:rPr>
      </w:pPr>
    </w:p>
    <w:p w:rsidR="00026BC5" w:rsidRDefault="00026BC5" w:rsidP="008330E1">
      <w:pPr>
        <w:pStyle w:val="Sistematika"/>
        <w:jc w:val="center"/>
        <w:rPr>
          <w:b w:val="0"/>
          <w:bCs w:val="0"/>
          <w:color w:val="auto"/>
        </w:rPr>
      </w:pPr>
    </w:p>
    <w:p w:rsidR="00026BC5" w:rsidRDefault="00026BC5" w:rsidP="008330E1">
      <w:pPr>
        <w:pStyle w:val="Sistematika"/>
        <w:jc w:val="center"/>
        <w:rPr>
          <w:b w:val="0"/>
          <w:bCs w:val="0"/>
          <w:color w:val="auto"/>
        </w:rPr>
      </w:pPr>
    </w:p>
    <w:p w:rsidR="007E1930" w:rsidRDefault="007E1930" w:rsidP="008330E1">
      <w:pPr>
        <w:pStyle w:val="Sistematika"/>
        <w:jc w:val="center"/>
        <w:rPr>
          <w:b w:val="0"/>
          <w:bCs w:val="0"/>
          <w:color w:val="auto"/>
        </w:rPr>
      </w:pPr>
    </w:p>
    <w:p w:rsidR="00026BC5" w:rsidRDefault="00026BC5" w:rsidP="007E1930">
      <w:pPr>
        <w:pStyle w:val="Sistematika"/>
        <w:rPr>
          <w:b w:val="0"/>
          <w:bCs w:val="0"/>
          <w:color w:val="auto"/>
        </w:rPr>
      </w:pPr>
    </w:p>
    <w:p w:rsidR="00026BC5" w:rsidRPr="009A10DD" w:rsidRDefault="00026BC5" w:rsidP="00026BC5">
      <w:pPr>
        <w:spacing w:after="0" w:line="240" w:lineRule="auto"/>
        <w:jc w:val="center"/>
        <w:rPr>
          <w:rFonts w:asciiTheme="majorHAnsi" w:eastAsia="Times New Roman" w:hAnsiTheme="majorHAnsi" w:cstheme="majorHAnsi"/>
          <w:bCs/>
          <w:color w:val="000000" w:themeColor="text1"/>
          <w:kern w:val="32"/>
          <w:sz w:val="22"/>
        </w:rPr>
      </w:pPr>
      <w:r>
        <w:rPr>
          <w:rFonts w:asciiTheme="majorHAnsi" w:eastAsia="Times New Roman" w:hAnsiTheme="majorHAnsi" w:cstheme="majorHAnsi"/>
          <w:bCs/>
          <w:color w:val="000000" w:themeColor="text1"/>
          <w:kern w:val="32"/>
          <w:sz w:val="22"/>
        </w:rPr>
        <w:t>Tabel 3</w:t>
      </w:r>
    </w:p>
    <w:p w:rsidR="00026BC5" w:rsidRPr="009A10DD" w:rsidRDefault="00026BC5" w:rsidP="00026BC5">
      <w:pPr>
        <w:spacing w:after="0" w:line="240" w:lineRule="auto"/>
        <w:jc w:val="center"/>
        <w:rPr>
          <w:rFonts w:asciiTheme="majorHAnsi" w:eastAsia="Times New Roman" w:hAnsiTheme="majorHAnsi" w:cstheme="majorHAnsi"/>
          <w:bCs/>
          <w:i/>
          <w:color w:val="000000" w:themeColor="text1"/>
          <w:kern w:val="32"/>
          <w:sz w:val="22"/>
        </w:rPr>
      </w:pPr>
      <w:r>
        <w:rPr>
          <w:rFonts w:asciiTheme="majorHAnsi" w:eastAsia="Times New Roman" w:hAnsiTheme="majorHAnsi" w:cstheme="majorHAnsi"/>
          <w:bCs/>
          <w:i/>
          <w:color w:val="000000" w:themeColor="text1"/>
          <w:kern w:val="32"/>
          <w:sz w:val="22"/>
        </w:rPr>
        <w:t>Bab Materi Buku Siswa Kelas X-XII yang Memuat Konten Kewarganegaraan Ekologis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5"/>
        <w:gridCol w:w="2346"/>
        <w:gridCol w:w="3402"/>
        <w:gridCol w:w="2976"/>
      </w:tblGrid>
      <w:tr w:rsidR="00026BC5" w:rsidRPr="009A10DD" w:rsidTr="003D5C85">
        <w:trPr>
          <w:tblHeader/>
        </w:trPr>
        <w:tc>
          <w:tcPr>
            <w:tcW w:w="915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026BC5" w:rsidRPr="009A10DD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Kelas</w:t>
            </w:r>
          </w:p>
        </w:tc>
        <w:tc>
          <w:tcPr>
            <w:tcW w:w="2346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26BC5" w:rsidRPr="009A10DD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Bab</w:t>
            </w:r>
          </w:p>
        </w:tc>
        <w:tc>
          <w:tcPr>
            <w:tcW w:w="3402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026BC5" w:rsidRPr="009A10DD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Konten Kewarganegaraan Ekologis</w:t>
            </w:r>
          </w:p>
        </w:tc>
        <w:tc>
          <w:tcPr>
            <w:tcW w:w="2976" w:type="dxa"/>
            <w:tcBorders>
              <w:left w:val="nil"/>
              <w:bottom w:val="single" w:sz="8" w:space="0" w:color="auto"/>
              <w:right w:val="nil"/>
            </w:tcBorders>
          </w:tcPr>
          <w:p w:rsidR="00026BC5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Keterangan</w:t>
            </w:r>
          </w:p>
        </w:tc>
      </w:tr>
      <w:tr w:rsidR="00026BC5" w:rsidRPr="009A10DD" w:rsidTr="003D5C85">
        <w:trPr>
          <w:trHeight w:val="2158"/>
        </w:trPr>
        <w:tc>
          <w:tcPr>
            <w:tcW w:w="91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26BC5" w:rsidRPr="009A10DD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X</w:t>
            </w:r>
          </w:p>
        </w:tc>
        <w:tc>
          <w:tcPr>
            <w:tcW w:w="234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26BC5" w:rsidRPr="009A10DD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Bab 2: Ketentuan UUD NRI Tahun 1945 dalam kehidupan berbangsa dan bernegara</w:t>
            </w:r>
          </w:p>
        </w:tc>
        <w:tc>
          <w:tcPr>
            <w:tcW w:w="340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pStyle w:val="datatabel"/>
              <w:jc w:val="both"/>
            </w:pPr>
            <w:r>
              <w:t>Gambar 2.5 Pegunungan dan perswahan (hal. 41)</w:t>
            </w:r>
          </w:p>
          <w:p w:rsidR="00026BC5" w:rsidRDefault="00026BC5" w:rsidP="003D5C85">
            <w:pPr>
              <w:pStyle w:val="datatabel"/>
              <w:jc w:val="both"/>
            </w:pPr>
            <w:r>
              <w:t>Gambar 2.6 Kekayaan alam Indonesia (hal.45)</w:t>
            </w:r>
          </w:p>
          <w:p w:rsidR="00026BC5" w:rsidRDefault="00026BC5" w:rsidP="003D5C85">
            <w:pPr>
              <w:pStyle w:val="datatabel"/>
              <w:jc w:val="both"/>
            </w:pPr>
            <w:r>
              <w:t>Gambar 2.10 Kemanunggalan TNI dan rakyat kerja bakti membersihkan lingkungan (hal. 63)</w:t>
            </w:r>
          </w:p>
          <w:p w:rsidR="00026BC5" w:rsidRPr="009A10DD" w:rsidRDefault="00026BC5" w:rsidP="003D5C85">
            <w:pPr>
              <w:pStyle w:val="datatabel"/>
              <w:jc w:val="both"/>
            </w:pPr>
          </w:p>
        </w:tc>
        <w:tc>
          <w:tcPr>
            <w:tcW w:w="2976" w:type="dxa"/>
            <w:vMerge w:val="restar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</w:tcPr>
          <w:p w:rsidR="00026BC5" w:rsidRPr="00F10EFA" w:rsidRDefault="00026BC5" w:rsidP="003D5C8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 w:rsidRPr="00F10EFA">
              <w:rPr>
                <w:rFonts w:asciiTheme="majorHAnsi" w:hAnsiTheme="majorHAnsi" w:cstheme="majorHAnsi"/>
                <w:sz w:val="22"/>
              </w:rPr>
              <w:t>Konten kewarganegaraan ekologis dimuat dalam bentuk gambar</w:t>
            </w:r>
            <w:r>
              <w:rPr>
                <w:rFonts w:asciiTheme="majorHAnsi" w:hAnsiTheme="majorHAnsi" w:cstheme="majorHAnsi"/>
                <w:sz w:val="22"/>
              </w:rPr>
              <w:t xml:space="preserve"> dan uraian singkat</w:t>
            </w:r>
            <w:r w:rsidRPr="00F10EFA">
              <w:rPr>
                <w:rFonts w:asciiTheme="majorHAnsi" w:hAnsiTheme="majorHAnsi" w:cstheme="majorHAnsi"/>
                <w:sz w:val="22"/>
              </w:rPr>
              <w:t xml:space="preserve">. Namun hanya terkandung dalam </w:t>
            </w:r>
            <w:r>
              <w:rPr>
                <w:rFonts w:asciiTheme="majorHAnsi" w:hAnsiTheme="majorHAnsi" w:cstheme="majorHAnsi"/>
                <w:sz w:val="22"/>
              </w:rPr>
              <w:t>tiga bab dari tujuh</w:t>
            </w:r>
            <w:r w:rsidRPr="00F10EFA">
              <w:rPr>
                <w:rFonts w:asciiTheme="majorHAnsi" w:hAnsiTheme="majorHAnsi" w:cstheme="majorHAnsi"/>
                <w:sz w:val="22"/>
              </w:rPr>
              <w:t xml:space="preserve"> bab materi buku siswa kelas X</w:t>
            </w:r>
            <w:r>
              <w:rPr>
                <w:rFonts w:asciiTheme="majorHAnsi" w:hAnsiTheme="majorHAnsi" w:cstheme="majorHAnsi"/>
                <w:sz w:val="22"/>
              </w:rPr>
              <w:t>.</w:t>
            </w:r>
          </w:p>
        </w:tc>
      </w:tr>
      <w:tr w:rsidR="00026BC5" w:rsidRPr="009A10DD" w:rsidTr="003D5C85"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Pr="009A10DD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</w:p>
        </w:tc>
        <w:tc>
          <w:tcPr>
            <w:tcW w:w="2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Pr="009A10DD" w:rsidRDefault="00026BC5" w:rsidP="003D5C85">
            <w:pPr>
              <w:pStyle w:val="datatabel"/>
            </w:pPr>
            <w:r>
              <w:t>Bab 6: Ancaman terhadap negara dalam Bingkai Bhinneka Tunggal Ika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pStyle w:val="datatabel"/>
              <w:jc w:val="both"/>
            </w:pPr>
            <w:r>
              <w:t>Uraian singkat peran serta masyarakat untuk mengatasi berbagai ancaman, di antaranya (1) menjaga kelestarian lingkungan dan mencegah terjadinya pencemaran lingkungan; (2) mengolah dan memanfaatkan kekayaan alam (hal. 192)</w:t>
            </w:r>
          </w:p>
          <w:p w:rsidR="00026BC5" w:rsidRPr="009A10DD" w:rsidRDefault="00026BC5" w:rsidP="003D5C85">
            <w:pPr>
              <w:pStyle w:val="datatabel"/>
              <w:jc w:val="both"/>
            </w:pPr>
          </w:p>
        </w:tc>
        <w:tc>
          <w:tcPr>
            <w:tcW w:w="2976" w:type="dxa"/>
            <w:vMerge/>
            <w:tcBorders>
              <w:left w:val="nil"/>
              <w:bottom w:val="nil"/>
              <w:right w:val="nil"/>
            </w:tcBorders>
          </w:tcPr>
          <w:p w:rsidR="00026BC5" w:rsidRPr="009A10DD" w:rsidRDefault="00026BC5" w:rsidP="003D5C8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</w:p>
        </w:tc>
      </w:tr>
      <w:tr w:rsidR="00026BC5" w:rsidRPr="009A10DD" w:rsidTr="003D5C85"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</w:p>
        </w:tc>
        <w:tc>
          <w:tcPr>
            <w:tcW w:w="2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pStyle w:val="datatabel"/>
            </w:pPr>
            <w:r>
              <w:t>Bab 7: Wawasan Nusantara dalam konteks NKRI</w:t>
            </w:r>
          </w:p>
          <w:p w:rsidR="00026BC5" w:rsidRPr="00931397" w:rsidRDefault="00026BC5" w:rsidP="003D5C85">
            <w:pPr>
              <w:pStyle w:val="datatabel"/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pStyle w:val="datatabel"/>
              <w:jc w:val="both"/>
            </w:pPr>
            <w:r>
              <w:t>Uraian singkat keadaan dan kekayaan alam Indonesia, serta tabel yang berisikan berita kerusakan lingkungan dan eksploitasi Pulau Nipah, Kepri (hal. 210)</w:t>
            </w:r>
          </w:p>
          <w:p w:rsidR="00026BC5" w:rsidRPr="009A10DD" w:rsidRDefault="00026BC5" w:rsidP="003D5C85">
            <w:pPr>
              <w:pStyle w:val="datatabel"/>
              <w:jc w:val="both"/>
              <w:rPr>
                <w:bCs w:val="0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</w:tcPr>
          <w:p w:rsidR="00026BC5" w:rsidRPr="009A10DD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</w:p>
        </w:tc>
      </w:tr>
      <w:tr w:rsidR="00026BC5" w:rsidRPr="009A10DD" w:rsidTr="003D5C85"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XI</w:t>
            </w:r>
          </w:p>
        </w:tc>
        <w:tc>
          <w:tcPr>
            <w:tcW w:w="2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Pr="00931397" w:rsidRDefault="00026BC5" w:rsidP="003D5C85">
            <w:pPr>
              <w:pStyle w:val="datatabel"/>
            </w:pPr>
            <w:r>
              <w:t>Bab 1: Harmonisasi HAM dan KAM dalam perspektif Pancasila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pStyle w:val="datatabel"/>
              <w:jc w:val="both"/>
            </w:pPr>
            <w:r>
              <w:t>Gambar 1.2 dan 1.3 Kerja bakti membersihkan lingkungan (hal. 5 &amp; 9)</w:t>
            </w:r>
          </w:p>
          <w:p w:rsidR="00026BC5" w:rsidRDefault="00026BC5" w:rsidP="003D5C85">
            <w:pPr>
              <w:pStyle w:val="datatabel"/>
              <w:jc w:val="both"/>
            </w:pPr>
            <w:r>
              <w:t>Uraian singkat dampak kemajuan teknologi yang menyebabkan pencemaran lingkungan, disertai gambar 1.6 Pencemaran lingkungan karena limbah pabrik (hal. 18)</w:t>
            </w:r>
          </w:p>
          <w:p w:rsidR="00026BC5" w:rsidRPr="009A10DD" w:rsidRDefault="00026BC5" w:rsidP="003D5C85">
            <w:pPr>
              <w:pStyle w:val="datatabel"/>
              <w:jc w:val="both"/>
              <w:rPr>
                <w:bCs w:val="0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</w:tcPr>
          <w:p w:rsidR="00026BC5" w:rsidRPr="009A10DD" w:rsidRDefault="00026BC5" w:rsidP="003D5C8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 w:rsidRPr="00F10EFA">
              <w:rPr>
                <w:rFonts w:asciiTheme="majorHAnsi" w:hAnsiTheme="majorHAnsi" w:cstheme="majorHAnsi"/>
                <w:sz w:val="22"/>
              </w:rPr>
              <w:t>Konten kewarganegaraan ekologis dimuat dalam bentuk gambar</w:t>
            </w:r>
            <w:r>
              <w:rPr>
                <w:rFonts w:asciiTheme="majorHAnsi" w:hAnsiTheme="majorHAnsi" w:cstheme="majorHAnsi"/>
                <w:sz w:val="22"/>
              </w:rPr>
              <w:t xml:space="preserve"> dan uraian singkat</w:t>
            </w:r>
            <w:r w:rsidRPr="00F10EFA">
              <w:rPr>
                <w:rFonts w:asciiTheme="majorHAnsi" w:hAnsiTheme="majorHAnsi" w:cstheme="majorHAnsi"/>
                <w:sz w:val="22"/>
              </w:rPr>
              <w:t xml:space="preserve">. Namun hanya terkandung dalam </w:t>
            </w:r>
            <w:r>
              <w:rPr>
                <w:rFonts w:asciiTheme="majorHAnsi" w:hAnsiTheme="majorHAnsi" w:cstheme="majorHAnsi"/>
                <w:sz w:val="22"/>
              </w:rPr>
              <w:t>tiga bab dari enam</w:t>
            </w:r>
            <w:r w:rsidRPr="00F10EFA">
              <w:rPr>
                <w:rFonts w:asciiTheme="majorHAnsi" w:hAnsiTheme="majorHAnsi" w:cstheme="majorHAnsi"/>
                <w:sz w:val="22"/>
              </w:rPr>
              <w:t xml:space="preserve"> bab materi buku siswa kelas X</w:t>
            </w:r>
            <w:r>
              <w:rPr>
                <w:rFonts w:asciiTheme="majorHAnsi" w:hAnsiTheme="majorHAnsi" w:cstheme="majorHAnsi"/>
                <w:sz w:val="22"/>
              </w:rPr>
              <w:t>I</w:t>
            </w:r>
            <w:r w:rsidRPr="00F10EFA">
              <w:rPr>
                <w:rFonts w:asciiTheme="majorHAnsi" w:hAnsiTheme="majorHAnsi" w:cstheme="majorHAnsi"/>
                <w:sz w:val="22"/>
              </w:rPr>
              <w:t>.</w:t>
            </w:r>
          </w:p>
        </w:tc>
      </w:tr>
      <w:tr w:rsidR="00026BC5" w:rsidRPr="009A10DD" w:rsidTr="003D5C85"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</w:p>
        </w:tc>
        <w:tc>
          <w:tcPr>
            <w:tcW w:w="2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pStyle w:val="datatabel"/>
            </w:pPr>
            <w:r>
              <w:t>Bab 5: Ancaman terhadap kedudukan NKRI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pStyle w:val="datatabel"/>
              <w:jc w:val="both"/>
            </w:pPr>
            <w:r>
              <w:t>Gambar 5.5. Perwujudan kemanunggalan TNI dan rakyat kerja bakti (hal. 164)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</w:tcPr>
          <w:p w:rsidR="00026BC5" w:rsidRPr="009A10DD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</w:p>
        </w:tc>
      </w:tr>
      <w:tr w:rsidR="00026BC5" w:rsidRPr="009A10DD" w:rsidTr="003D5C85"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</w:p>
        </w:tc>
        <w:tc>
          <w:tcPr>
            <w:tcW w:w="2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pStyle w:val="datatabel"/>
            </w:pPr>
          </w:p>
          <w:p w:rsidR="00026BC5" w:rsidRDefault="00026BC5" w:rsidP="003D5C85">
            <w:pPr>
              <w:pStyle w:val="datatabel"/>
            </w:pPr>
            <w:r>
              <w:t>Bab 6: Persatuan dan Kesatuan Bangsa dalam NKRI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pStyle w:val="datatabel"/>
              <w:jc w:val="both"/>
            </w:pPr>
          </w:p>
          <w:p w:rsidR="00026BC5" w:rsidRDefault="00026BC5" w:rsidP="003D5C85">
            <w:pPr>
              <w:pStyle w:val="datatabel"/>
              <w:jc w:val="both"/>
            </w:pPr>
            <w:r>
              <w:t>Gambar 6.5 Keindahan alam Indonesia (hal. 189)</w:t>
            </w:r>
          </w:p>
          <w:p w:rsidR="00026BC5" w:rsidRPr="00F10EFA" w:rsidRDefault="00026BC5" w:rsidP="003D5C85"/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</w:tcPr>
          <w:p w:rsidR="00026BC5" w:rsidRPr="009A10DD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</w:p>
        </w:tc>
      </w:tr>
      <w:tr w:rsidR="00026BC5" w:rsidRPr="009A10DD" w:rsidTr="003D5C85">
        <w:tc>
          <w:tcPr>
            <w:tcW w:w="915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XII</w:t>
            </w:r>
          </w:p>
        </w:tc>
        <w:tc>
          <w:tcPr>
            <w:tcW w:w="2346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pStyle w:val="datatabel"/>
            </w:pPr>
            <w:r>
              <w:t>Bab 1: Kasus-kasus pelanggaran hak dan pengingkaran kewajiban warga negara</w:t>
            </w:r>
          </w:p>
        </w:tc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026BC5" w:rsidRDefault="00026BC5" w:rsidP="003D5C85">
            <w:pPr>
              <w:pStyle w:val="datatabel"/>
              <w:jc w:val="both"/>
            </w:pPr>
            <w:r>
              <w:t>Uraian singkat dampak kemajuan teknologi dan salah satu contoh kasus pengingkaran kewajiban warga negara yakni membuang sampah sembarangan (hal. 18 &amp; 22).</w:t>
            </w:r>
          </w:p>
        </w:tc>
        <w:tc>
          <w:tcPr>
            <w:tcW w:w="2976" w:type="dxa"/>
            <w:tcBorders>
              <w:top w:val="nil"/>
              <w:left w:val="nil"/>
              <w:right w:val="nil"/>
            </w:tcBorders>
          </w:tcPr>
          <w:p w:rsidR="00026BC5" w:rsidRPr="009A10DD" w:rsidRDefault="00026BC5" w:rsidP="003D5C8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 w:rsidRPr="00F10EFA">
              <w:rPr>
                <w:rFonts w:asciiTheme="majorHAnsi" w:hAnsiTheme="majorHAnsi" w:cstheme="majorHAnsi"/>
                <w:sz w:val="22"/>
              </w:rPr>
              <w:t>Konten kewarganegaraan ekologis dimuat dalam bentuk</w:t>
            </w:r>
            <w:r>
              <w:rPr>
                <w:rFonts w:asciiTheme="majorHAnsi" w:hAnsiTheme="majorHAnsi" w:cstheme="majorHAnsi"/>
                <w:sz w:val="22"/>
              </w:rPr>
              <w:t xml:space="preserve"> uraian singkat</w:t>
            </w:r>
            <w:r w:rsidRPr="00F10EFA">
              <w:rPr>
                <w:rFonts w:asciiTheme="majorHAnsi" w:hAnsiTheme="majorHAnsi" w:cstheme="majorHAnsi"/>
                <w:sz w:val="22"/>
              </w:rPr>
              <w:t xml:space="preserve">. Namun hanya terkandung dalam </w:t>
            </w:r>
            <w:r>
              <w:rPr>
                <w:rFonts w:asciiTheme="majorHAnsi" w:hAnsiTheme="majorHAnsi" w:cstheme="majorHAnsi"/>
                <w:sz w:val="22"/>
              </w:rPr>
              <w:t>satu bab dari empat bab.</w:t>
            </w:r>
          </w:p>
        </w:tc>
      </w:tr>
    </w:tbl>
    <w:p w:rsidR="00026BC5" w:rsidRDefault="00026BC5" w:rsidP="007E1930">
      <w:pPr>
        <w:pStyle w:val="Sistematika"/>
        <w:jc w:val="center"/>
        <w:rPr>
          <w:b w:val="0"/>
          <w:bCs w:val="0"/>
          <w:color w:val="auto"/>
          <w:sz w:val="22"/>
        </w:rPr>
      </w:pPr>
      <w:r w:rsidRPr="00004D6E">
        <w:rPr>
          <w:b w:val="0"/>
          <w:bCs w:val="0"/>
          <w:color w:val="auto"/>
          <w:sz w:val="22"/>
        </w:rPr>
        <w:t>Sumber: Data Hasil Penelitian, 2020.</w:t>
      </w:r>
    </w:p>
    <w:p w:rsidR="0034367B" w:rsidRDefault="0034367B" w:rsidP="00D251A2">
      <w:pPr>
        <w:pStyle w:val="Sistematika"/>
        <w:rPr>
          <w:b w:val="0"/>
          <w:bCs w:val="0"/>
          <w:color w:val="auto"/>
          <w:sz w:val="22"/>
        </w:rPr>
      </w:pPr>
      <w:bookmarkStart w:id="0" w:name="_GoBack"/>
      <w:bookmarkEnd w:id="0"/>
    </w:p>
    <w:p w:rsidR="00026BC5" w:rsidRPr="009A10DD" w:rsidRDefault="00026BC5" w:rsidP="00026BC5">
      <w:pPr>
        <w:spacing w:after="0" w:line="240" w:lineRule="auto"/>
        <w:jc w:val="center"/>
        <w:rPr>
          <w:rFonts w:asciiTheme="majorHAnsi" w:eastAsia="Times New Roman" w:hAnsiTheme="majorHAnsi" w:cstheme="majorHAnsi"/>
          <w:bCs/>
          <w:color w:val="000000" w:themeColor="text1"/>
          <w:kern w:val="32"/>
          <w:sz w:val="22"/>
        </w:rPr>
      </w:pPr>
      <w:r>
        <w:rPr>
          <w:rFonts w:asciiTheme="majorHAnsi" w:eastAsia="Times New Roman" w:hAnsiTheme="majorHAnsi" w:cstheme="majorHAnsi"/>
          <w:bCs/>
          <w:color w:val="000000" w:themeColor="text1"/>
          <w:kern w:val="32"/>
          <w:sz w:val="22"/>
        </w:rPr>
        <w:lastRenderedPageBreak/>
        <w:t>Tabel 4</w:t>
      </w:r>
    </w:p>
    <w:p w:rsidR="00026BC5" w:rsidRPr="0070320D" w:rsidRDefault="0070320D" w:rsidP="00026BC5">
      <w:pPr>
        <w:spacing w:after="0" w:line="240" w:lineRule="auto"/>
        <w:jc w:val="center"/>
        <w:rPr>
          <w:rFonts w:asciiTheme="majorHAnsi" w:eastAsia="Times New Roman" w:hAnsiTheme="majorHAnsi" w:cstheme="majorHAnsi"/>
          <w:bCs/>
          <w:iCs/>
          <w:color w:val="000000" w:themeColor="text1"/>
          <w:kern w:val="32"/>
          <w:sz w:val="22"/>
        </w:rPr>
      </w:pPr>
      <w:r>
        <w:rPr>
          <w:rFonts w:asciiTheme="majorHAnsi" w:eastAsia="Times New Roman" w:hAnsiTheme="majorHAnsi" w:cstheme="majorHAnsi"/>
          <w:bCs/>
          <w:i/>
          <w:color w:val="000000" w:themeColor="text1"/>
          <w:kern w:val="32"/>
          <w:sz w:val="22"/>
        </w:rPr>
        <w:t xml:space="preserve">Pengembangan </w:t>
      </w:r>
      <w:r w:rsidR="00026BC5">
        <w:rPr>
          <w:rFonts w:asciiTheme="majorHAnsi" w:eastAsia="Times New Roman" w:hAnsiTheme="majorHAnsi" w:cstheme="majorHAnsi"/>
          <w:bCs/>
          <w:i/>
          <w:color w:val="000000" w:themeColor="text1"/>
          <w:kern w:val="32"/>
          <w:sz w:val="22"/>
        </w:rPr>
        <w:t>Kewarganegaraan Ekologis</w:t>
      </w:r>
      <w:r w:rsidR="00D94283">
        <w:rPr>
          <w:rFonts w:asciiTheme="majorHAnsi" w:eastAsia="Times New Roman" w:hAnsiTheme="majorHAnsi" w:cstheme="majorHAnsi"/>
          <w:bCs/>
          <w:i/>
          <w:color w:val="000000" w:themeColor="text1"/>
          <w:kern w:val="32"/>
          <w:sz w:val="22"/>
        </w:rPr>
        <w:t xml:space="preserve"> dalam Mata P</w:t>
      </w:r>
      <w:r>
        <w:rPr>
          <w:rFonts w:asciiTheme="majorHAnsi" w:eastAsia="Times New Roman" w:hAnsiTheme="majorHAnsi" w:cstheme="majorHAnsi"/>
          <w:bCs/>
          <w:i/>
          <w:color w:val="000000" w:themeColor="text1"/>
          <w:kern w:val="32"/>
          <w:sz w:val="22"/>
        </w:rPr>
        <w:t>elajaran PPKn pada Jenjang Pendidikan Menengah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2840"/>
        <w:gridCol w:w="5811"/>
      </w:tblGrid>
      <w:tr w:rsidR="0070320D" w:rsidRPr="0070320D" w:rsidTr="00D94283">
        <w:tc>
          <w:tcPr>
            <w:tcW w:w="988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70320D" w:rsidRPr="0070320D" w:rsidRDefault="00D94283" w:rsidP="0070320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No</w:t>
            </w:r>
          </w:p>
        </w:tc>
        <w:tc>
          <w:tcPr>
            <w:tcW w:w="2840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70320D" w:rsidRPr="0070320D" w:rsidRDefault="00D94283" w:rsidP="0070320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Kompetensi Kewarganegaraan Ekologis</w:t>
            </w:r>
          </w:p>
        </w:tc>
        <w:tc>
          <w:tcPr>
            <w:tcW w:w="5811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70320D" w:rsidRPr="0070320D" w:rsidRDefault="00D94283" w:rsidP="0070320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Materi Ajar</w:t>
            </w:r>
          </w:p>
        </w:tc>
      </w:tr>
      <w:tr w:rsidR="0070320D" w:rsidRPr="0070320D" w:rsidTr="00D94283">
        <w:tc>
          <w:tcPr>
            <w:tcW w:w="98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70320D" w:rsidRPr="0070320D" w:rsidRDefault="00D94283" w:rsidP="0070320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1</w:t>
            </w:r>
          </w:p>
        </w:tc>
        <w:tc>
          <w:tcPr>
            <w:tcW w:w="28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70320D" w:rsidRPr="0070320D" w:rsidRDefault="00D94283" w:rsidP="0070320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Pengetahuan Ekologi</w:t>
            </w:r>
          </w:p>
        </w:tc>
        <w:tc>
          <w:tcPr>
            <w:tcW w:w="581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D94283" w:rsidRPr="007E1930" w:rsidRDefault="00D94283" w:rsidP="007E193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 w:rsidRPr="007E1930">
              <w:rPr>
                <w:rFonts w:asciiTheme="majorHAnsi" w:hAnsiTheme="majorHAnsi" w:cstheme="majorHAnsi"/>
                <w:sz w:val="22"/>
              </w:rPr>
              <w:t>Pengetahuan tentang kewarganegaraan (hak dan kewajiban warga negara), konsep ekologi, dan kewarganegaraan ekologi;</w:t>
            </w:r>
          </w:p>
          <w:p w:rsidR="00D94283" w:rsidRPr="007E1930" w:rsidRDefault="007E1930" w:rsidP="007E193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P</w:t>
            </w:r>
            <w:r w:rsidR="00D94283" w:rsidRPr="007E1930">
              <w:rPr>
                <w:rFonts w:asciiTheme="majorHAnsi" w:hAnsiTheme="majorHAnsi" w:cstheme="majorHAnsi"/>
                <w:sz w:val="22"/>
              </w:rPr>
              <w:t xml:space="preserve">endekatan isu-isu lingkungan dari berbagai perspektif, dan contoh-contoh kasus; </w:t>
            </w:r>
          </w:p>
          <w:p w:rsidR="00D94283" w:rsidRPr="007E1930" w:rsidRDefault="007E1930" w:rsidP="007E193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P</w:t>
            </w:r>
            <w:r w:rsidR="00D94283" w:rsidRPr="007E1930">
              <w:rPr>
                <w:rFonts w:asciiTheme="majorHAnsi" w:hAnsiTheme="majorHAnsi" w:cstheme="majorHAnsi"/>
                <w:sz w:val="22"/>
              </w:rPr>
              <w:t>eran dan tindakan pemerintah dalam menejawantahkan tujuan, nilai, dan prinsip-prinsip kewarganegaraan ekologi;</w:t>
            </w:r>
          </w:p>
          <w:p w:rsidR="007E1930" w:rsidRPr="007E1930" w:rsidRDefault="007E1930" w:rsidP="007E193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H</w:t>
            </w:r>
            <w:r w:rsidR="00D94283" w:rsidRPr="007E1930">
              <w:rPr>
                <w:rFonts w:asciiTheme="majorHAnsi" w:hAnsiTheme="majorHAnsi" w:cstheme="majorHAnsi"/>
                <w:sz w:val="22"/>
              </w:rPr>
              <w:t>ubungan antar negara dal</w:t>
            </w:r>
            <w:r w:rsidRPr="007E1930">
              <w:rPr>
                <w:rFonts w:asciiTheme="majorHAnsi" w:hAnsiTheme="majorHAnsi" w:cstheme="majorHAnsi"/>
                <w:sz w:val="22"/>
              </w:rPr>
              <w:t>am kaitannya dengan lingkungan;</w:t>
            </w:r>
          </w:p>
          <w:p w:rsidR="007E1930" w:rsidRPr="007E1930" w:rsidRDefault="007E1930" w:rsidP="007E193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K</w:t>
            </w:r>
            <w:r w:rsidR="00D94283" w:rsidRPr="007E1930">
              <w:rPr>
                <w:rFonts w:asciiTheme="majorHAnsi" w:hAnsiTheme="majorHAnsi" w:cstheme="majorHAnsi"/>
                <w:sz w:val="22"/>
              </w:rPr>
              <w:t xml:space="preserve">ebijakan terkait </w:t>
            </w:r>
            <w:r w:rsidR="001B1BD1">
              <w:rPr>
                <w:rFonts w:asciiTheme="majorHAnsi" w:hAnsiTheme="majorHAnsi" w:cstheme="majorHAnsi"/>
                <w:sz w:val="22"/>
              </w:rPr>
              <w:t>lingkungan baik di tingkat daerah (lokal), nasional, maupun</w:t>
            </w:r>
            <w:r w:rsidR="00D94283" w:rsidRPr="007E1930">
              <w:rPr>
                <w:rFonts w:asciiTheme="majorHAnsi" w:hAnsiTheme="majorHAnsi" w:cstheme="majorHAnsi"/>
                <w:sz w:val="22"/>
              </w:rPr>
              <w:t xml:space="preserve"> global; </w:t>
            </w:r>
          </w:p>
          <w:p w:rsidR="007E1930" w:rsidRPr="007E1930" w:rsidRDefault="007E1930" w:rsidP="007E193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P</w:t>
            </w:r>
            <w:r w:rsidR="001B1BD1">
              <w:rPr>
                <w:rFonts w:asciiTheme="majorHAnsi" w:hAnsiTheme="majorHAnsi" w:cstheme="majorHAnsi"/>
                <w:sz w:val="22"/>
              </w:rPr>
              <w:t xml:space="preserve">eran serta </w:t>
            </w:r>
            <w:r w:rsidR="00D94283" w:rsidRPr="007E1930">
              <w:rPr>
                <w:rFonts w:asciiTheme="majorHAnsi" w:hAnsiTheme="majorHAnsi" w:cstheme="majorHAnsi"/>
                <w:sz w:val="22"/>
              </w:rPr>
              <w:t>dalam menjaga</w:t>
            </w:r>
            <w:r w:rsidR="001B1BD1">
              <w:rPr>
                <w:rFonts w:asciiTheme="majorHAnsi" w:hAnsiTheme="majorHAnsi" w:cstheme="majorHAnsi"/>
                <w:sz w:val="22"/>
              </w:rPr>
              <w:t>, mengelola</w:t>
            </w:r>
            <w:r w:rsidR="00D94283" w:rsidRPr="007E1930">
              <w:rPr>
                <w:rFonts w:asciiTheme="majorHAnsi" w:hAnsiTheme="majorHAnsi" w:cstheme="majorHAnsi"/>
                <w:sz w:val="22"/>
              </w:rPr>
              <w:t xml:space="preserve"> dan melestarikan lingkungan; </w:t>
            </w:r>
          </w:p>
          <w:p w:rsidR="007E1930" w:rsidRPr="007E1930" w:rsidRDefault="007E1930" w:rsidP="007E193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D</w:t>
            </w:r>
            <w:r w:rsidR="00D94283" w:rsidRPr="007E1930">
              <w:rPr>
                <w:rFonts w:asciiTheme="majorHAnsi" w:hAnsiTheme="majorHAnsi" w:cstheme="majorHAnsi"/>
                <w:sz w:val="22"/>
              </w:rPr>
              <w:t xml:space="preserve">ampak dan pengaruh perbuatan manusia terhadap lingkungan; </w:t>
            </w:r>
          </w:p>
          <w:p w:rsidR="007E1930" w:rsidRDefault="007E1930" w:rsidP="007E193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K</w:t>
            </w:r>
            <w:r w:rsidR="00D94283" w:rsidRPr="007E1930">
              <w:rPr>
                <w:rFonts w:asciiTheme="majorHAnsi" w:hAnsiTheme="majorHAnsi" w:cstheme="majorHAnsi"/>
                <w:sz w:val="22"/>
              </w:rPr>
              <w:t xml:space="preserve">onflik yang muncul akibat masalah lingkungan; </w:t>
            </w:r>
          </w:p>
          <w:p w:rsidR="0070320D" w:rsidRPr="007E1930" w:rsidRDefault="007E1930" w:rsidP="001B1BD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 w:rsidRPr="007E1930">
              <w:rPr>
                <w:rFonts w:asciiTheme="majorHAnsi" w:hAnsiTheme="majorHAnsi" w:cstheme="majorHAnsi"/>
                <w:sz w:val="22"/>
              </w:rPr>
              <w:t>P</w:t>
            </w:r>
            <w:r w:rsidR="00D94283" w:rsidRPr="007E1930">
              <w:rPr>
                <w:rFonts w:asciiTheme="majorHAnsi" w:hAnsiTheme="majorHAnsi" w:cstheme="majorHAnsi"/>
                <w:sz w:val="22"/>
              </w:rPr>
              <w:t>rogram pemba</w:t>
            </w:r>
            <w:r w:rsidR="001B1BD1">
              <w:rPr>
                <w:rFonts w:asciiTheme="majorHAnsi" w:hAnsiTheme="majorHAnsi" w:cstheme="majorHAnsi"/>
                <w:sz w:val="22"/>
              </w:rPr>
              <w:t>ngunan berkelanjutan terkait pengelolaan lingkungan hidup (jangka pendek, menengah, dan jangka panjang)</w:t>
            </w:r>
          </w:p>
          <w:p w:rsidR="00D94283" w:rsidRPr="0070320D" w:rsidRDefault="00D94283" w:rsidP="0070320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</w:p>
        </w:tc>
      </w:tr>
      <w:tr w:rsidR="0070320D" w:rsidRPr="0070320D" w:rsidTr="00D94283"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0320D" w:rsidRPr="0070320D" w:rsidRDefault="00D94283" w:rsidP="0070320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0320D" w:rsidRPr="0070320D" w:rsidRDefault="00D94283" w:rsidP="0070320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Keterampilan Ekologi</w:t>
            </w:r>
          </w:p>
        </w:tc>
        <w:tc>
          <w:tcPr>
            <w:tcW w:w="5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E1930" w:rsidRPr="007E1930" w:rsidRDefault="007E1930" w:rsidP="007E193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K</w:t>
            </w:r>
            <w:r w:rsidRPr="007E1930">
              <w:rPr>
                <w:rFonts w:asciiTheme="majorHAnsi" w:hAnsiTheme="majorHAnsi" w:cstheme="majorHAnsi"/>
                <w:sz w:val="22"/>
              </w:rPr>
              <w:t xml:space="preserve">eterampilan berpikir kritis dalam hala mengidentifikasi, mendeskripsikan, menjelaskan, menganalisis, mengevaluasi, dan mengambil peran atas isu-isu lingkungan; </w:t>
            </w:r>
          </w:p>
          <w:p w:rsidR="007E1930" w:rsidRPr="007E1930" w:rsidRDefault="007E1930" w:rsidP="007E193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K</w:t>
            </w:r>
            <w:r w:rsidRPr="007E1930">
              <w:rPr>
                <w:rFonts w:asciiTheme="majorHAnsi" w:hAnsiTheme="majorHAnsi" w:cstheme="majorHAnsi"/>
                <w:sz w:val="22"/>
              </w:rPr>
              <w:t xml:space="preserve">eterampilan komunikasi dan mempengaruhi kebijakan yang berkaitan dengan lingkungan; </w:t>
            </w:r>
          </w:p>
          <w:p w:rsidR="007E1930" w:rsidRPr="007E1930" w:rsidRDefault="007E1930" w:rsidP="007E193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K</w:t>
            </w:r>
            <w:r w:rsidRPr="007E1930">
              <w:rPr>
                <w:rFonts w:asciiTheme="majorHAnsi" w:hAnsiTheme="majorHAnsi" w:cstheme="majorHAnsi"/>
                <w:sz w:val="22"/>
              </w:rPr>
              <w:t xml:space="preserve">eterampilan bernegosiasi dan kompromi dalam membuat kesepakatan yang berkaitan dengan lingkungan; </w:t>
            </w:r>
          </w:p>
          <w:p w:rsidR="007E1930" w:rsidRPr="007E1930" w:rsidRDefault="007E1930" w:rsidP="007E193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K</w:t>
            </w:r>
            <w:r w:rsidRPr="007E1930">
              <w:rPr>
                <w:rFonts w:asciiTheme="majorHAnsi" w:hAnsiTheme="majorHAnsi" w:cstheme="majorHAnsi"/>
                <w:sz w:val="22"/>
              </w:rPr>
              <w:t>eterampilan mengelola konflik atau pemecahan masalah yang berkaitan dengan lingkungan;</w:t>
            </w:r>
          </w:p>
          <w:p w:rsidR="007E1930" w:rsidRPr="007E1930" w:rsidRDefault="007E1930" w:rsidP="007E193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K</w:t>
            </w:r>
            <w:r w:rsidRPr="007E1930">
              <w:rPr>
                <w:rFonts w:asciiTheme="majorHAnsi" w:hAnsiTheme="majorHAnsi" w:cstheme="majorHAnsi"/>
                <w:sz w:val="22"/>
              </w:rPr>
              <w:t xml:space="preserve">eterampilan untuk menciptakan dan mengimplementasikan kegiatan/aksi lingkungan; </w:t>
            </w:r>
          </w:p>
          <w:p w:rsidR="007E1930" w:rsidRPr="007E1930" w:rsidRDefault="007E1930" w:rsidP="007E193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K</w:t>
            </w:r>
            <w:r w:rsidRPr="007E1930">
              <w:rPr>
                <w:rFonts w:asciiTheme="majorHAnsi" w:hAnsiTheme="majorHAnsi" w:cstheme="majorHAnsi"/>
                <w:sz w:val="22"/>
              </w:rPr>
              <w:t xml:space="preserve">eterampilan informasi teknologi yang berhubungan dengan lingkungan; </w:t>
            </w:r>
          </w:p>
          <w:p w:rsidR="0070320D" w:rsidRPr="007E1930" w:rsidRDefault="007E1930" w:rsidP="007E193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K</w:t>
            </w:r>
            <w:r w:rsidRPr="007E1930">
              <w:rPr>
                <w:rFonts w:asciiTheme="majorHAnsi" w:hAnsiTheme="majorHAnsi" w:cstheme="majorHAnsi"/>
                <w:sz w:val="22"/>
              </w:rPr>
              <w:t>eterampilan membuat perubahan untuk lingkungan yang lebih baik.</w:t>
            </w:r>
          </w:p>
          <w:p w:rsidR="00D94283" w:rsidRPr="0070320D" w:rsidRDefault="00D94283" w:rsidP="0070320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</w:p>
        </w:tc>
      </w:tr>
      <w:tr w:rsidR="00D94283" w:rsidRPr="0070320D" w:rsidTr="00D94283">
        <w:tc>
          <w:tcPr>
            <w:tcW w:w="988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D94283" w:rsidRDefault="00D94283" w:rsidP="0070320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3</w:t>
            </w:r>
          </w:p>
        </w:tc>
        <w:tc>
          <w:tcPr>
            <w:tcW w:w="2840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D94283" w:rsidRDefault="00D94283" w:rsidP="0070320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  <w:t>Karakter Ekologi</w:t>
            </w:r>
          </w:p>
        </w:tc>
        <w:tc>
          <w:tcPr>
            <w:tcW w:w="5811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7E1930" w:rsidRPr="007E1930" w:rsidRDefault="007E1930" w:rsidP="007E193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K</w:t>
            </w:r>
            <w:r w:rsidRPr="007E1930">
              <w:rPr>
                <w:rFonts w:asciiTheme="majorHAnsi" w:hAnsiTheme="majorHAnsi" w:cstheme="majorHAnsi"/>
                <w:sz w:val="22"/>
              </w:rPr>
              <w:t xml:space="preserve">esadaran dan kepedulian terhadap lingkungan; </w:t>
            </w:r>
          </w:p>
          <w:p w:rsidR="007E1930" w:rsidRPr="007E1930" w:rsidRDefault="007E1930" w:rsidP="007E193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K</w:t>
            </w:r>
            <w:r w:rsidRPr="007E1930">
              <w:rPr>
                <w:rFonts w:asciiTheme="majorHAnsi" w:hAnsiTheme="majorHAnsi" w:cstheme="majorHAnsi"/>
                <w:sz w:val="22"/>
              </w:rPr>
              <w:t xml:space="preserve">omitmen dan tanggung jawab untuk pelestarian lingkungan; </w:t>
            </w:r>
          </w:p>
          <w:p w:rsidR="007E1930" w:rsidRPr="007E1930" w:rsidRDefault="007E1930" w:rsidP="007E193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A</w:t>
            </w:r>
            <w:r w:rsidRPr="007E1930">
              <w:rPr>
                <w:rFonts w:asciiTheme="majorHAnsi" w:hAnsiTheme="majorHAnsi" w:cstheme="majorHAnsi"/>
                <w:sz w:val="22"/>
              </w:rPr>
              <w:t xml:space="preserve">presiasi dan empati terhadap lingkungan; </w:t>
            </w:r>
          </w:p>
          <w:p w:rsidR="007E1930" w:rsidRPr="007E1930" w:rsidRDefault="007E1930" w:rsidP="007E193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M</w:t>
            </w:r>
            <w:r w:rsidRPr="007E1930">
              <w:rPr>
                <w:rFonts w:asciiTheme="majorHAnsi" w:hAnsiTheme="majorHAnsi" w:cstheme="majorHAnsi"/>
                <w:sz w:val="22"/>
              </w:rPr>
              <w:t xml:space="preserve">enghargai perbedaan pendapat atau pandangan yang berbeda terkait dengan isu lingkungan; </w:t>
            </w:r>
          </w:p>
          <w:p w:rsidR="00D94283" w:rsidRPr="007E1930" w:rsidRDefault="007E1930" w:rsidP="007E193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 w:themeColor="text1"/>
                <w:kern w:val="32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K</w:t>
            </w:r>
            <w:r w:rsidRPr="007E1930">
              <w:rPr>
                <w:rFonts w:asciiTheme="majorHAnsi" w:hAnsiTheme="majorHAnsi" w:cstheme="majorHAnsi"/>
                <w:sz w:val="22"/>
              </w:rPr>
              <w:t>esediaan mempraktikkan kebijakan ramah terhadap lingkungan</w:t>
            </w:r>
            <w:r>
              <w:rPr>
                <w:rFonts w:asciiTheme="majorHAnsi" w:hAnsiTheme="majorHAnsi" w:cstheme="majorHAnsi"/>
                <w:sz w:val="22"/>
              </w:rPr>
              <w:t>.</w:t>
            </w:r>
          </w:p>
        </w:tc>
      </w:tr>
    </w:tbl>
    <w:p w:rsidR="00026BC5" w:rsidRPr="0034367B" w:rsidRDefault="00F23F7F" w:rsidP="0034367B">
      <w:pPr>
        <w:pStyle w:val="Sistematika"/>
        <w:jc w:val="center"/>
        <w:rPr>
          <w:b w:val="0"/>
          <w:bCs w:val="0"/>
          <w:color w:val="auto"/>
          <w:sz w:val="22"/>
        </w:rPr>
      </w:pPr>
      <w:r>
        <w:rPr>
          <w:b w:val="0"/>
          <w:bCs w:val="0"/>
          <w:color w:val="auto"/>
          <w:sz w:val="22"/>
        </w:rPr>
        <w:t xml:space="preserve">Sumber: Diolah </w:t>
      </w:r>
      <w:r w:rsidR="0034367B">
        <w:rPr>
          <w:b w:val="0"/>
          <w:bCs w:val="0"/>
          <w:color w:val="auto"/>
          <w:sz w:val="22"/>
        </w:rPr>
        <w:t xml:space="preserve">oleh </w:t>
      </w:r>
      <w:r>
        <w:rPr>
          <w:b w:val="0"/>
          <w:bCs w:val="0"/>
          <w:color w:val="auto"/>
          <w:sz w:val="22"/>
        </w:rPr>
        <w:t>penulis</w:t>
      </w:r>
      <w:r w:rsidR="007E1930" w:rsidRPr="00004D6E">
        <w:rPr>
          <w:b w:val="0"/>
          <w:bCs w:val="0"/>
          <w:color w:val="auto"/>
          <w:sz w:val="22"/>
        </w:rPr>
        <w:t>, 2020.</w:t>
      </w:r>
    </w:p>
    <w:sectPr w:rsidR="00026BC5" w:rsidRPr="0034367B" w:rsidSect="004B46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7" w:h="16840" w:code="9"/>
      <w:pgMar w:top="851" w:right="851" w:bottom="1134" w:left="1418" w:header="709" w:footer="709" w:gutter="0"/>
      <w:pgNumType w:chapSep="em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6E12" w:rsidRDefault="00236E12" w:rsidP="000E7F37">
      <w:pPr>
        <w:spacing w:after="0" w:line="240" w:lineRule="auto"/>
      </w:pPr>
      <w:r>
        <w:separator/>
      </w:r>
    </w:p>
  </w:endnote>
  <w:endnote w:type="continuationSeparator" w:id="0">
    <w:p w:rsidR="00236E12" w:rsidRDefault="00236E12" w:rsidP="000E7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HAnsi" w:hAnsiTheme="majorHAnsi" w:cstheme="majorHAnsi"/>
        <w:b/>
        <w:color w:val="1F4E79" w:themeColor="accent1" w:themeShade="80"/>
        <w:sz w:val="22"/>
      </w:rPr>
      <w:id w:val="-1669916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D5C85" w:rsidRPr="004B4679" w:rsidRDefault="003D5C85">
        <w:pPr>
          <w:pStyle w:val="Footer"/>
          <w:rPr>
            <w:rFonts w:asciiTheme="majorHAnsi" w:hAnsiTheme="majorHAnsi" w:cstheme="majorHAnsi"/>
            <w:b/>
            <w:color w:val="1F4E79" w:themeColor="accent1" w:themeShade="80"/>
            <w:sz w:val="22"/>
          </w:rPr>
        </w:pPr>
        <w:r w:rsidRPr="004B4679">
          <w:rPr>
            <w:rFonts w:asciiTheme="majorHAnsi" w:hAnsiTheme="majorHAnsi" w:cstheme="majorHAnsi"/>
            <w:b/>
            <w:color w:val="1F4E79" w:themeColor="accent1" w:themeShade="80"/>
            <w:sz w:val="22"/>
          </w:rPr>
          <w:fldChar w:fldCharType="begin"/>
        </w:r>
        <w:r w:rsidRPr="004B4679">
          <w:rPr>
            <w:rFonts w:asciiTheme="majorHAnsi" w:hAnsiTheme="majorHAnsi" w:cstheme="majorHAnsi"/>
            <w:b/>
            <w:color w:val="1F4E79" w:themeColor="accent1" w:themeShade="80"/>
            <w:sz w:val="22"/>
          </w:rPr>
          <w:instrText xml:space="preserve"> PAGE   \* MERGEFORMAT </w:instrText>
        </w:r>
        <w:r w:rsidRPr="004B4679">
          <w:rPr>
            <w:rFonts w:asciiTheme="majorHAnsi" w:hAnsiTheme="majorHAnsi" w:cstheme="majorHAnsi"/>
            <w:b/>
            <w:color w:val="1F4E79" w:themeColor="accent1" w:themeShade="80"/>
            <w:sz w:val="22"/>
          </w:rPr>
          <w:fldChar w:fldCharType="separate"/>
        </w:r>
        <w:r w:rsidR="00D251A2">
          <w:rPr>
            <w:rFonts w:asciiTheme="majorHAnsi" w:hAnsiTheme="majorHAnsi" w:cstheme="majorHAnsi"/>
            <w:b/>
            <w:noProof/>
            <w:color w:val="1F4E79" w:themeColor="accent1" w:themeShade="80"/>
            <w:sz w:val="22"/>
          </w:rPr>
          <w:t>4</w:t>
        </w:r>
        <w:r w:rsidRPr="004B4679">
          <w:rPr>
            <w:rFonts w:asciiTheme="majorHAnsi" w:hAnsiTheme="majorHAnsi" w:cstheme="majorHAnsi"/>
            <w:b/>
            <w:noProof/>
            <w:color w:val="1F4E79" w:themeColor="accent1" w:themeShade="80"/>
            <w:sz w:val="22"/>
          </w:rPr>
          <w:fldChar w:fldCharType="end"/>
        </w:r>
      </w:p>
    </w:sdtContent>
  </w:sdt>
  <w:p w:rsidR="003D5C85" w:rsidRDefault="003D5C8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70540987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noProof/>
        <w:color w:val="1F4E79" w:themeColor="accent1" w:themeShade="80"/>
        <w:sz w:val="22"/>
      </w:rPr>
    </w:sdtEndPr>
    <w:sdtContent>
      <w:p w:rsidR="003D5C85" w:rsidRPr="004B4679" w:rsidRDefault="003D5C85">
        <w:pPr>
          <w:pStyle w:val="Footer"/>
          <w:jc w:val="right"/>
          <w:rPr>
            <w:rFonts w:asciiTheme="majorHAnsi" w:hAnsiTheme="majorHAnsi" w:cstheme="majorHAnsi"/>
            <w:color w:val="1F4E79" w:themeColor="accent1" w:themeShade="80"/>
            <w:sz w:val="22"/>
          </w:rPr>
        </w:pPr>
        <w:r w:rsidRPr="004B4679">
          <w:rPr>
            <w:rFonts w:asciiTheme="majorHAnsi" w:hAnsiTheme="majorHAnsi" w:cstheme="majorHAnsi"/>
            <w:color w:val="1F4E79" w:themeColor="accent1" w:themeShade="80"/>
            <w:sz w:val="22"/>
          </w:rPr>
          <w:fldChar w:fldCharType="begin"/>
        </w:r>
        <w:r w:rsidRPr="004B4679">
          <w:rPr>
            <w:rFonts w:asciiTheme="majorHAnsi" w:hAnsiTheme="majorHAnsi" w:cstheme="majorHAnsi"/>
            <w:color w:val="1F4E79" w:themeColor="accent1" w:themeShade="80"/>
            <w:sz w:val="22"/>
          </w:rPr>
          <w:instrText xml:space="preserve"> PAGE   \* MERGEFORMAT </w:instrText>
        </w:r>
        <w:r w:rsidRPr="004B4679">
          <w:rPr>
            <w:rFonts w:asciiTheme="majorHAnsi" w:hAnsiTheme="majorHAnsi" w:cstheme="majorHAnsi"/>
            <w:color w:val="1F4E79" w:themeColor="accent1" w:themeShade="80"/>
            <w:sz w:val="22"/>
          </w:rPr>
          <w:fldChar w:fldCharType="separate"/>
        </w:r>
        <w:r w:rsidR="00D251A2">
          <w:rPr>
            <w:rFonts w:asciiTheme="majorHAnsi" w:hAnsiTheme="majorHAnsi" w:cstheme="majorHAnsi"/>
            <w:noProof/>
            <w:color w:val="1F4E79" w:themeColor="accent1" w:themeShade="80"/>
            <w:sz w:val="22"/>
          </w:rPr>
          <w:t>3</w:t>
        </w:r>
        <w:r w:rsidRPr="004B4679">
          <w:rPr>
            <w:rFonts w:asciiTheme="majorHAnsi" w:hAnsiTheme="majorHAnsi" w:cstheme="majorHAnsi"/>
            <w:noProof/>
            <w:color w:val="1F4E79" w:themeColor="accent1" w:themeShade="80"/>
            <w:sz w:val="22"/>
          </w:rPr>
          <w:fldChar w:fldCharType="end"/>
        </w:r>
      </w:p>
    </w:sdtContent>
  </w:sdt>
  <w:p w:rsidR="003D5C85" w:rsidRDefault="003D5C8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5C85" w:rsidRDefault="003D5C8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63500</wp:posOffset>
              </wp:positionV>
              <wp:extent cx="60960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96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05E5773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8.8pt,5pt" to="908.8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" strokecolor="#5b9bd5 [3204]" strokeweight="1.5pt">
              <v:stroke joinstyle="miter"/>
              <w10:wrap anchorx="margin"/>
            </v:line>
          </w:pict>
        </mc:Fallback>
      </mc:AlternateContent>
    </w:r>
  </w:p>
  <w:p w:rsidR="003D5C85" w:rsidRPr="00E31576" w:rsidRDefault="003D5C85" w:rsidP="00E31576">
    <w:pPr>
      <w:pStyle w:val="Heading1"/>
    </w:pPr>
    <w:r w:rsidRPr="00E31576">
      <w:t xml:space="preserve">Korespondensi: </w:t>
    </w:r>
    <w:r>
      <w:t>Rianda Usmi, riandausmi.2019@student.uny.ac.id, Prodi Magister Pendidikan Pancasila dan Kewarganegaraan</w:t>
    </w:r>
    <w:r w:rsidRPr="00E31576">
      <w:t>, Universitas</w:t>
    </w:r>
    <w:r>
      <w:t xml:space="preserve"> Negeri Yogyakarta, Yogyakarta, Indonesia</w:t>
    </w:r>
  </w:p>
  <w:p w:rsidR="003D5C85" w:rsidRPr="00E31576" w:rsidRDefault="003D5C85" w:rsidP="00E31576">
    <w:pPr>
      <w:pStyle w:val="Heading1"/>
      <w:rPr>
        <w:rFonts w:eastAsiaTheme="minorHAnsi"/>
      </w:rPr>
    </w:pPr>
    <w:r>
      <w:rPr>
        <w:rFonts w:eastAsiaTheme="minorHAnsi"/>
      </w:rPr>
      <w:t>Copyright © 2021. Jurnal Civics: Media Kajian Kewarganegaraan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6E12" w:rsidRDefault="00236E12" w:rsidP="000E7F37">
      <w:pPr>
        <w:spacing w:after="0" w:line="240" w:lineRule="auto"/>
      </w:pPr>
      <w:r>
        <w:separator/>
      </w:r>
    </w:p>
  </w:footnote>
  <w:footnote w:type="continuationSeparator" w:id="0">
    <w:p w:rsidR="00236E12" w:rsidRDefault="00236E12" w:rsidP="000E7F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5C85" w:rsidRPr="00E31576" w:rsidRDefault="003D5C85" w:rsidP="008053BF">
    <w:pPr>
      <w:pStyle w:val="Heading1"/>
      <w:rPr>
        <w:i/>
        <w:color w:val="2E74B5" w:themeColor="accent1" w:themeShade="BF"/>
      </w:rPr>
    </w:pPr>
    <w:r>
      <w:t>Rianda Usmi, Mukhamad Murdiono</w:t>
    </w:r>
    <w:r w:rsidRPr="00E31576">
      <w:t xml:space="preserve">. </w:t>
    </w:r>
    <w:r>
      <w:rPr>
        <w:i/>
        <w:color w:val="002060"/>
      </w:rPr>
      <w:t>Kewarganegaraan ekologis dalam buku paket pelajaran Pendidikan Pancasila dan Kewarganegaraan untuk siswa pada pendidikan menengah</w:t>
    </w:r>
  </w:p>
  <w:p w:rsidR="003D5C85" w:rsidRDefault="003D5C8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5C85" w:rsidRPr="00E31576" w:rsidRDefault="003D5C85" w:rsidP="00E31576">
    <w:pPr>
      <w:pStyle w:val="Subtitle"/>
    </w:pPr>
    <w:r w:rsidRPr="00E31576">
      <w:t>Jurnal Civics: Media Kajian Kewarganegaraan</w:t>
    </w:r>
    <w:r>
      <w:t xml:space="preserve"> </w:t>
    </w:r>
  </w:p>
  <w:p w:rsidR="003D5C85" w:rsidRPr="00A01738" w:rsidRDefault="003D5C85" w:rsidP="00A01738">
    <w:pPr>
      <w:pStyle w:val="Header"/>
      <w:jc w:val="right"/>
      <w:rPr>
        <w:i/>
        <w:color w:val="2E74B5" w:themeColor="accent1" w:themeShade="BF"/>
        <w:sz w:val="1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5C85" w:rsidRDefault="003D5C85">
    <w:pPr>
      <w:pStyle w:val="Header"/>
      <w:rPr>
        <w:rFonts w:ascii="Bahnschrift SemiLight Condensed" w:hAnsi="Bahnschrift SemiLight Condensed" w:cstheme="majorHAnsi"/>
        <w:sz w:val="18"/>
      </w:rPr>
    </w:pPr>
    <w:r>
      <w:rPr>
        <w:rFonts w:ascii="Bahnschrift SemiLight Condensed" w:hAnsi="Bahnschrift SemiLight Condensed" w:cstheme="majorHAnsi"/>
        <w:noProof/>
        <w:sz w:val="18"/>
      </w:rPr>
      <mc:AlternateContent>
        <mc:Choice Requires="wpg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-24130</wp:posOffset>
              </wp:positionH>
              <wp:positionV relativeFrom="paragraph">
                <wp:posOffset>-240665</wp:posOffset>
              </wp:positionV>
              <wp:extent cx="6134100" cy="642620"/>
              <wp:effectExtent l="0" t="0" r="0" b="2413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34100" cy="642620"/>
                        <a:chOff x="0" y="0"/>
                        <a:chExt cx="6134100" cy="642620"/>
                      </a:xfrm>
                    </wpg:grpSpPr>
                    <wps:wsp>
                      <wps:cNvPr id="1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457575" y="0"/>
                          <a:ext cx="2660650" cy="6426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5C85" w:rsidRDefault="003D5C85" w:rsidP="00305BC9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18"/>
                              </w:rPr>
                            </w:pPr>
                          </w:p>
                          <w:p w:rsidR="003D5C85" w:rsidRDefault="003D5C85" w:rsidP="00B47AD8">
                            <w:pPr>
                              <w:spacing w:after="0" w:line="240" w:lineRule="auto"/>
                              <w:ind w:right="766"/>
                              <w:jc w:val="right"/>
                              <w:rPr>
                                <w:rFonts w:ascii="Arial Narrow" w:hAnsi="Arial Narrow"/>
                                <w:sz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</w:rPr>
                              <w:t>In Association with AP3KnI</w:t>
                            </w:r>
                          </w:p>
                          <w:p w:rsidR="003D5C85" w:rsidRDefault="003D5C85" w:rsidP="00B47AD8">
                            <w:pPr>
                              <w:spacing w:after="0" w:line="240" w:lineRule="auto"/>
                              <w:ind w:right="766"/>
                              <w:jc w:val="right"/>
                              <w:rPr>
                                <w:rFonts w:ascii="Arial Narrow" w:hAnsi="Arial Narrow"/>
                                <w:sz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</w:rPr>
                              <w:t xml:space="preserve">E-ISSN. </w:t>
                            </w:r>
                            <w:r w:rsidRPr="00305BC9">
                              <w:rPr>
                                <w:rFonts w:ascii="Arial Narrow" w:hAnsi="Arial Narrow"/>
                                <w:sz w:val="18"/>
                              </w:rPr>
                              <w:t>2541-1918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</w:rPr>
                              <w:t xml:space="preserve"> </w:t>
                            </w:r>
                          </w:p>
                          <w:p w:rsidR="003D5C85" w:rsidRPr="000E7F37" w:rsidRDefault="003D5C85" w:rsidP="00305BC9">
                            <w:pPr>
                              <w:spacing w:after="0" w:line="240" w:lineRule="auto"/>
                              <w:jc w:val="right"/>
                              <w:rPr>
                                <w:rFonts w:ascii="Arial Narrow" w:hAnsi="Arial Narrow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9525"/>
                          <a:ext cx="2703830" cy="6286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5C85" w:rsidRPr="000E7F37" w:rsidRDefault="003D5C85" w:rsidP="000E7F37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18"/>
                              </w:rPr>
                            </w:pPr>
                            <w:r w:rsidRPr="000E7F37">
                              <w:rPr>
                                <w:rFonts w:ascii="Arial Narrow" w:hAnsi="Arial Narrow"/>
                                <w:sz w:val="18"/>
                              </w:rPr>
                              <w:t>Jurnal Civics: Media Kajian Kewarganegaraan</w:t>
                            </w:r>
                          </w:p>
                          <w:p w:rsidR="003D5C85" w:rsidRPr="000E7F37" w:rsidRDefault="003D5C85" w:rsidP="000E7F37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18"/>
                              </w:rPr>
                            </w:pPr>
                            <w:r w:rsidRPr="000E7F37">
                              <w:rPr>
                                <w:rFonts w:ascii="Arial Narrow" w:hAnsi="Arial Narrow"/>
                                <w:sz w:val="18"/>
                              </w:rPr>
                              <w:t>Vol. xx No. xx Tahun xxxx</w:t>
                            </w:r>
                          </w:p>
                          <w:p w:rsidR="003D5C85" w:rsidRPr="000E7F37" w:rsidRDefault="003D5C85" w:rsidP="000E7F37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18"/>
                              </w:rPr>
                            </w:pPr>
                            <w:r w:rsidRPr="000E7F37">
                              <w:rPr>
                                <w:rFonts w:ascii="Arial Narrow" w:hAnsi="Arial Narrow"/>
                                <w:sz w:val="18"/>
                              </w:rPr>
                              <w:t xml:space="preserve">Xx – xx </w:t>
                            </w:r>
                          </w:p>
                          <w:p w:rsidR="003D5C85" w:rsidRPr="000E7F37" w:rsidRDefault="003D5C85" w:rsidP="000E7F37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18"/>
                              </w:rPr>
                            </w:pPr>
                            <w:r w:rsidRPr="000E7F37">
                              <w:rPr>
                                <w:rFonts w:ascii="Arial Narrow" w:hAnsi="Arial Narrow"/>
                                <w:sz w:val="18"/>
                              </w:rPr>
                              <w:t>DOI. xx</w:t>
                            </w:r>
                          </w:p>
                          <w:p w:rsidR="003D5C85" w:rsidRDefault="003D5C8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1" name="Picture 31" descr="D:\Pictures\LOGO JC.png">
                          <a:hlinkClick r:id="rId1"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457825" y="0"/>
                          <a:ext cx="676275" cy="631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733675" y="9525"/>
                          <a:ext cx="698500" cy="62166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10" o:spid="_x0000_s1031" style="position:absolute;margin-left:-1.9pt;margin-top:-18.95pt;width:483pt;height:50.6pt;z-index:251666432" coordsize="61341,642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left:34575;width:26607;height:64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I/3MAA&#10;AADaAAAADwAAAGRycy9kb3ducmV2LnhtbERP32vCMBB+F/Y/hBvsTVM30FlNSxkIe9vm5vTxaM6m&#10;2FxCE7X7740w8On4+H7eqhxsJ87Uh9axgukkA0FcO91yo+Dnez1+BREissbOMSn4owBl8TBaYa7d&#10;hb/ovImNSCEcclRgYvS5lKE2ZDFMnCdO3MH1FmOCfSN1j5cUbjv5nGUzabHl1GDQ05uh+rg5WQVy&#10;+7H/1I3ZVv53WMx3lX8Je6/U0+NQLUFEGuJd/O9+12k+3F65XVlc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pI/3MAAAADaAAAADwAAAAAAAAAAAAAAAACYAgAAZHJzL2Rvd25y&#10;ZXYueG1sUEsFBgAAAAAEAAQA9QAAAIUDAAAAAA==&#10;" fillcolor="#deeaf6 [660]" strokecolor="white [3212]">
                <v:textbox>
                  <w:txbxContent>
                    <w:p w:rsidR="008330E1" w:rsidRDefault="008330E1" w:rsidP="00305BC9">
                      <w:pPr>
                        <w:spacing w:after="0" w:line="240" w:lineRule="auto"/>
                        <w:rPr>
                          <w:rFonts w:ascii="Arial Narrow" w:hAnsi="Arial Narrow"/>
                          <w:sz w:val="18"/>
                        </w:rPr>
                      </w:pPr>
                    </w:p>
                    <w:p w:rsidR="008330E1" w:rsidRDefault="008330E1" w:rsidP="00B47AD8">
                      <w:pPr>
                        <w:spacing w:after="0" w:line="240" w:lineRule="auto"/>
                        <w:ind w:right="766"/>
                        <w:jc w:val="right"/>
                        <w:rPr>
                          <w:rFonts w:ascii="Arial Narrow" w:hAnsi="Arial Narrow"/>
                          <w:sz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</w:rPr>
                        <w:t>In Association with AP3KnI</w:t>
                      </w:r>
                    </w:p>
                    <w:p w:rsidR="008330E1" w:rsidRDefault="008330E1" w:rsidP="00B47AD8">
                      <w:pPr>
                        <w:spacing w:after="0" w:line="240" w:lineRule="auto"/>
                        <w:ind w:right="766"/>
                        <w:jc w:val="right"/>
                        <w:rPr>
                          <w:rFonts w:ascii="Arial Narrow" w:hAnsi="Arial Narrow"/>
                          <w:sz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</w:rPr>
                        <w:t xml:space="preserve">E-ISSN. </w:t>
                      </w:r>
                      <w:r w:rsidRPr="00305BC9">
                        <w:rPr>
                          <w:rFonts w:ascii="Arial Narrow" w:hAnsi="Arial Narrow"/>
                          <w:sz w:val="18"/>
                        </w:rPr>
                        <w:t>2541-1918</w:t>
                      </w:r>
                      <w:r>
                        <w:rPr>
                          <w:rFonts w:ascii="Arial Narrow" w:hAnsi="Arial Narrow"/>
                          <w:sz w:val="18"/>
                        </w:rPr>
                        <w:t xml:space="preserve"> </w:t>
                      </w:r>
                    </w:p>
                    <w:p w:rsidR="008330E1" w:rsidRPr="000E7F37" w:rsidRDefault="008330E1" w:rsidP="00305BC9">
                      <w:pPr>
                        <w:spacing w:after="0" w:line="240" w:lineRule="auto"/>
                        <w:jc w:val="right"/>
                        <w:rPr>
                          <w:rFonts w:ascii="Arial Narrow" w:hAnsi="Arial Narrow"/>
                          <w:sz w:val="18"/>
                        </w:rPr>
                      </w:pPr>
                    </w:p>
                  </w:txbxContent>
                </v:textbox>
              </v:shape>
              <v:shape id="_x0000_s1033" type="#_x0000_t202" style="position:absolute;top:95;width:27038;height:62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3of8QA&#10;AADcAAAADwAAAGRycy9kb3ducmV2LnhtbESPzWoCQRCE7wHfYWghtzirEH9WRxFBSSAe/HmAZqfd&#10;HdzpWXda3bx9JhDIsaiqr6jFqvO1elAbXWADw0EGirgI1nFp4Hzavk1BRUG2WAcmA98UYbXsvSww&#10;t+HJB3ocpVQJwjFHA5VIk2sdi4o8xkFoiJN3Ca1HSbIttW3xmeC+1qMsG2uPjtNChQ1tKiqux7s3&#10;sB9/hpnbv/udm05uUki01+7LmNd+t56DEurkP/zX/rAGRsMJ/J5JR0A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q96H/EAAAA3AAAAA8AAAAAAAAAAAAAAAAAmAIAAGRycy9k&#10;b3ducmV2LnhtbFBLBQYAAAAABAAEAPUAAACJAwAAAAA=&#10;" fillcolor="#deeaf6 [660]" stroked="f">
                <v:textbox>
                  <w:txbxContent>
                    <w:p w:rsidR="008330E1" w:rsidRPr="000E7F37" w:rsidRDefault="008330E1" w:rsidP="000E7F37">
                      <w:pPr>
                        <w:spacing w:after="0" w:line="240" w:lineRule="auto"/>
                        <w:rPr>
                          <w:rFonts w:ascii="Arial Narrow" w:hAnsi="Arial Narrow"/>
                          <w:sz w:val="18"/>
                        </w:rPr>
                      </w:pPr>
                      <w:r w:rsidRPr="000E7F37">
                        <w:rPr>
                          <w:rFonts w:ascii="Arial Narrow" w:hAnsi="Arial Narrow"/>
                          <w:sz w:val="18"/>
                        </w:rPr>
                        <w:t>Jurnal Civics: Media Kajian Kewarganegaraan</w:t>
                      </w:r>
                    </w:p>
                    <w:p w:rsidR="008330E1" w:rsidRPr="000E7F37" w:rsidRDefault="008330E1" w:rsidP="000E7F37">
                      <w:pPr>
                        <w:spacing w:after="0" w:line="240" w:lineRule="auto"/>
                        <w:rPr>
                          <w:rFonts w:ascii="Arial Narrow" w:hAnsi="Arial Narrow"/>
                          <w:sz w:val="18"/>
                        </w:rPr>
                      </w:pPr>
                      <w:r w:rsidRPr="000E7F37">
                        <w:rPr>
                          <w:rFonts w:ascii="Arial Narrow" w:hAnsi="Arial Narrow"/>
                          <w:sz w:val="18"/>
                        </w:rPr>
                        <w:t>Vol. xx No. xx Tahun xxxx</w:t>
                      </w:r>
                    </w:p>
                    <w:p w:rsidR="008330E1" w:rsidRPr="000E7F37" w:rsidRDefault="008330E1" w:rsidP="000E7F37">
                      <w:pPr>
                        <w:spacing w:after="0" w:line="240" w:lineRule="auto"/>
                        <w:rPr>
                          <w:rFonts w:ascii="Arial Narrow" w:hAnsi="Arial Narrow"/>
                          <w:sz w:val="18"/>
                        </w:rPr>
                      </w:pPr>
                      <w:r w:rsidRPr="000E7F37">
                        <w:rPr>
                          <w:rFonts w:ascii="Arial Narrow" w:hAnsi="Arial Narrow"/>
                          <w:sz w:val="18"/>
                        </w:rPr>
                        <w:t xml:space="preserve">Xx – xx </w:t>
                      </w:r>
                    </w:p>
                    <w:p w:rsidR="008330E1" w:rsidRPr="000E7F37" w:rsidRDefault="008330E1" w:rsidP="000E7F37">
                      <w:pPr>
                        <w:spacing w:after="0" w:line="240" w:lineRule="auto"/>
                        <w:rPr>
                          <w:rFonts w:ascii="Arial Narrow" w:hAnsi="Arial Narrow"/>
                          <w:sz w:val="18"/>
                        </w:rPr>
                      </w:pPr>
                      <w:r w:rsidRPr="000E7F37">
                        <w:rPr>
                          <w:rFonts w:ascii="Arial Narrow" w:hAnsi="Arial Narrow"/>
                          <w:sz w:val="18"/>
                        </w:rPr>
                        <w:t xml:space="preserve">DOI. </w:t>
                      </w:r>
                      <w:proofErr w:type="gramStart"/>
                      <w:r w:rsidRPr="000E7F37">
                        <w:rPr>
                          <w:rFonts w:ascii="Arial Narrow" w:hAnsi="Arial Narrow"/>
                          <w:sz w:val="18"/>
                        </w:rPr>
                        <w:t>xx</w:t>
                      </w:r>
                      <w:proofErr w:type="gramEnd"/>
                    </w:p>
                    <w:p w:rsidR="008330E1" w:rsidRDefault="008330E1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1" o:spid="_x0000_s1034" type="#_x0000_t75" href="http://uad.ac.id/" style="position:absolute;left:54578;width:6763;height:631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y5yWXDAAAA2wAAAA8AAABkcnMvZG93bnJldi54bWxEj1FrwjAUhd8H+w/hDnybqVN0dE1lTIRB&#10;8UHdD7gkd021uemaqN2/N4Lg4+Gc8x1OsRxcK87Uh8azgsk4A0GsvWm4VvCzX7++gwgR2WDrmRT8&#10;U4Bl+fxUYG78hbd03sVaJAiHHBXYGLtcyqAtOQxj3xEn79f3DmOSfS1Nj5cEd618y7K5dNhwWrDY&#10;0ZclfdydnIJ6lbFdRHcIK139WT2rNtWiUmr0Mnx+gIg0xEf43v42CqYTuH1JP0CWV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LnJZcMAAADbAAAADwAAAAAAAAAAAAAAAACf&#10;AgAAZHJzL2Rvd25yZXYueG1sUEsFBgAAAAAEAAQA9wAAAI8DAAAAAA==&#10;" o:button="t">
                <v:fill o:detectmouseclick="t"/>
                <v:imagedata r:id="rId4" o:title="LOGO JC" chromakey="white"/>
                <v:path arrowok="t"/>
              </v:shape>
              <v:shape id="Picture 7" o:spid="_x0000_s1035" type="#_x0000_t75" style="position:absolute;left:27336;top:95;width:6985;height:62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eBslDDAAAA2gAAAA8AAABkcnMvZG93bnJldi54bWxEj09rAjEUxO9Cv0N4hd4020JVVqNYiyC9&#10;LK4ePD43b//g5mVJoq5++qZQ8DjMzG+Y+bI3rbiS841lBe+jBARxYXXDlYLDfjOcgvABWWNrmRTc&#10;ycNy8TKYY6rtjXd0zUMlIoR9igrqELpUSl/UZNCPbEccvdI6gyFKV0nt8BbhppUfSTKWBhuOCzV2&#10;tK6pOOcXo+Any78+j/6Sfa9pMz7dXVk+MFPq7bVfzUAE6sMz/N/eagUT+LsSb4Bc/A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h4GyUMMAAADaAAAADwAAAAAAAAAAAAAAAACf&#10;AgAAZHJzL2Rvd25yZXYueG1sUEsFBgAAAAAEAAQA9wAAAI8DAAAAAA==&#10;">
                <v:imagedata r:id="rId5" o:title=""/>
                <v:path arrowok="t"/>
              </v:shape>
            </v:group>
          </w:pict>
        </mc:Fallback>
      </mc:AlternateContent>
    </w:r>
  </w:p>
  <w:p w:rsidR="003D5C85" w:rsidRDefault="003D5C85" w:rsidP="00575E2B">
    <w:pPr>
      <w:pStyle w:val="Header"/>
      <w:ind w:firstLine="720"/>
      <w:rPr>
        <w:rFonts w:ascii="Bahnschrift SemiLight Condensed" w:hAnsi="Bahnschrift SemiLight Condensed" w:cstheme="majorHAnsi"/>
        <w:sz w:val="18"/>
      </w:rPr>
    </w:pPr>
  </w:p>
  <w:p w:rsidR="003D5C85" w:rsidRPr="000E7F37" w:rsidRDefault="003D5C85">
    <w:pPr>
      <w:pStyle w:val="Header"/>
      <w:rPr>
        <w:rFonts w:ascii="Bahnschrift SemiLight Condensed" w:hAnsi="Bahnschrift SemiLight Condensed" w:cstheme="majorHAnsi"/>
        <w:sz w:val="18"/>
      </w:rPr>
    </w:pPr>
    <w:r>
      <w:rPr>
        <w:rFonts w:ascii="Bahnschrift SemiLight Condensed" w:hAnsi="Bahnschrift SemiLight Condensed" w:cstheme="majorHAnsi"/>
        <w:noProof/>
        <w:sz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17836</wp:posOffset>
              </wp:positionH>
              <wp:positionV relativeFrom="paragraph">
                <wp:posOffset>124819</wp:posOffset>
              </wp:positionV>
              <wp:extent cx="6120185" cy="9387"/>
              <wp:effectExtent l="0" t="0" r="33020" b="2921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0185" cy="9387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E770CE5" id="Straight Connector 2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4pt,9.85pt" to="480.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" strokecolor="#5b9bd5 [3204]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AA64E7"/>
    <w:multiLevelType w:val="hybridMultilevel"/>
    <w:tmpl w:val="FE2A2D00"/>
    <w:lvl w:ilvl="0" w:tplc="6A12AC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E07127"/>
    <w:multiLevelType w:val="hybridMultilevel"/>
    <w:tmpl w:val="CD8E624E"/>
    <w:lvl w:ilvl="0" w:tplc="5CCC5EE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C827DD4"/>
    <w:multiLevelType w:val="hybridMultilevel"/>
    <w:tmpl w:val="F9A852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557E20"/>
    <w:multiLevelType w:val="hybridMultilevel"/>
    <w:tmpl w:val="EA904166"/>
    <w:lvl w:ilvl="0" w:tplc="468CEB2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42FF6074"/>
    <w:multiLevelType w:val="hybridMultilevel"/>
    <w:tmpl w:val="7BEEBD5E"/>
    <w:lvl w:ilvl="0" w:tplc="897E179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92491D"/>
    <w:multiLevelType w:val="hybridMultilevel"/>
    <w:tmpl w:val="4748F0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9F3A9F"/>
    <w:multiLevelType w:val="hybridMultilevel"/>
    <w:tmpl w:val="2AE615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mirrorMargins/>
  <w:hideSpellingError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tjQzNTU1MzC0MDRR0lEKTi0uzszPAykwrQUA76/yDSwAAAA="/>
  </w:docVars>
  <w:rsids>
    <w:rsidRoot w:val="000E7F37"/>
    <w:rsid w:val="00004D6E"/>
    <w:rsid w:val="00007967"/>
    <w:rsid w:val="00010175"/>
    <w:rsid w:val="00016F7E"/>
    <w:rsid w:val="00020C4E"/>
    <w:rsid w:val="00020CE8"/>
    <w:rsid w:val="00026BC5"/>
    <w:rsid w:val="00034E35"/>
    <w:rsid w:val="0003614D"/>
    <w:rsid w:val="00036FA5"/>
    <w:rsid w:val="00037728"/>
    <w:rsid w:val="00047100"/>
    <w:rsid w:val="00067CE1"/>
    <w:rsid w:val="000724C7"/>
    <w:rsid w:val="00077166"/>
    <w:rsid w:val="00081A40"/>
    <w:rsid w:val="00091164"/>
    <w:rsid w:val="000927A3"/>
    <w:rsid w:val="000947F3"/>
    <w:rsid w:val="000957BB"/>
    <w:rsid w:val="00096D52"/>
    <w:rsid w:val="000A37C4"/>
    <w:rsid w:val="000A76AA"/>
    <w:rsid w:val="000A7C7F"/>
    <w:rsid w:val="000B11DF"/>
    <w:rsid w:val="000B41F3"/>
    <w:rsid w:val="000B6C24"/>
    <w:rsid w:val="000B776F"/>
    <w:rsid w:val="000C16C5"/>
    <w:rsid w:val="000C3BDD"/>
    <w:rsid w:val="000C4D88"/>
    <w:rsid w:val="000E35AF"/>
    <w:rsid w:val="000E3D97"/>
    <w:rsid w:val="000E7F37"/>
    <w:rsid w:val="000F12F7"/>
    <w:rsid w:val="00102688"/>
    <w:rsid w:val="00113D2B"/>
    <w:rsid w:val="00120FEC"/>
    <w:rsid w:val="00125CF4"/>
    <w:rsid w:val="00127878"/>
    <w:rsid w:val="001331B7"/>
    <w:rsid w:val="00142BAB"/>
    <w:rsid w:val="00145DAC"/>
    <w:rsid w:val="00146924"/>
    <w:rsid w:val="00162F7D"/>
    <w:rsid w:val="00164A8E"/>
    <w:rsid w:val="001658B6"/>
    <w:rsid w:val="001658F7"/>
    <w:rsid w:val="001659A4"/>
    <w:rsid w:val="00167DA1"/>
    <w:rsid w:val="00171539"/>
    <w:rsid w:val="001718D7"/>
    <w:rsid w:val="00174D93"/>
    <w:rsid w:val="001767D2"/>
    <w:rsid w:val="00181A49"/>
    <w:rsid w:val="00181A5D"/>
    <w:rsid w:val="00182118"/>
    <w:rsid w:val="001921D8"/>
    <w:rsid w:val="00192B0C"/>
    <w:rsid w:val="001A0474"/>
    <w:rsid w:val="001A6DEA"/>
    <w:rsid w:val="001B1BD1"/>
    <w:rsid w:val="001B7E7C"/>
    <w:rsid w:val="001C1C40"/>
    <w:rsid w:val="001C3046"/>
    <w:rsid w:val="001C6DAB"/>
    <w:rsid w:val="001D1D63"/>
    <w:rsid w:val="001D59BA"/>
    <w:rsid w:val="001E6DCA"/>
    <w:rsid w:val="001F46C8"/>
    <w:rsid w:val="001F4FCD"/>
    <w:rsid w:val="0020010C"/>
    <w:rsid w:val="0020281C"/>
    <w:rsid w:val="00210310"/>
    <w:rsid w:val="002114C0"/>
    <w:rsid w:val="002122B9"/>
    <w:rsid w:val="002148D2"/>
    <w:rsid w:val="002219EE"/>
    <w:rsid w:val="0022467F"/>
    <w:rsid w:val="002251EA"/>
    <w:rsid w:val="00225A6B"/>
    <w:rsid w:val="00235C64"/>
    <w:rsid w:val="00236E12"/>
    <w:rsid w:val="00240B5E"/>
    <w:rsid w:val="002515F4"/>
    <w:rsid w:val="00260B42"/>
    <w:rsid w:val="00263D8D"/>
    <w:rsid w:val="002674DC"/>
    <w:rsid w:val="002709D5"/>
    <w:rsid w:val="00272CA6"/>
    <w:rsid w:val="002739CD"/>
    <w:rsid w:val="00280827"/>
    <w:rsid w:val="00283DFF"/>
    <w:rsid w:val="00284515"/>
    <w:rsid w:val="00284D7C"/>
    <w:rsid w:val="00287665"/>
    <w:rsid w:val="00290E03"/>
    <w:rsid w:val="00294A06"/>
    <w:rsid w:val="002966B0"/>
    <w:rsid w:val="002A4791"/>
    <w:rsid w:val="002A4BDB"/>
    <w:rsid w:val="002A5709"/>
    <w:rsid w:val="002C5851"/>
    <w:rsid w:val="002C58B2"/>
    <w:rsid w:val="002C6C38"/>
    <w:rsid w:val="002C7AA1"/>
    <w:rsid w:val="002C7BB5"/>
    <w:rsid w:val="002D2B48"/>
    <w:rsid w:val="002E019E"/>
    <w:rsid w:val="002E39CF"/>
    <w:rsid w:val="002E4771"/>
    <w:rsid w:val="002F4260"/>
    <w:rsid w:val="002F51D1"/>
    <w:rsid w:val="002F51F3"/>
    <w:rsid w:val="002F614C"/>
    <w:rsid w:val="002F7212"/>
    <w:rsid w:val="003006AD"/>
    <w:rsid w:val="003011C2"/>
    <w:rsid w:val="00302884"/>
    <w:rsid w:val="00305BC9"/>
    <w:rsid w:val="00306605"/>
    <w:rsid w:val="00306626"/>
    <w:rsid w:val="003106F0"/>
    <w:rsid w:val="00314895"/>
    <w:rsid w:val="00317774"/>
    <w:rsid w:val="00320728"/>
    <w:rsid w:val="00326596"/>
    <w:rsid w:val="0032752C"/>
    <w:rsid w:val="00332EF0"/>
    <w:rsid w:val="003343A1"/>
    <w:rsid w:val="00340A28"/>
    <w:rsid w:val="0034367B"/>
    <w:rsid w:val="00367F35"/>
    <w:rsid w:val="003701D5"/>
    <w:rsid w:val="00371AE6"/>
    <w:rsid w:val="00373BCF"/>
    <w:rsid w:val="00377274"/>
    <w:rsid w:val="003834A1"/>
    <w:rsid w:val="0039067A"/>
    <w:rsid w:val="00395CF9"/>
    <w:rsid w:val="003A1015"/>
    <w:rsid w:val="003A1533"/>
    <w:rsid w:val="003B0C45"/>
    <w:rsid w:val="003B4237"/>
    <w:rsid w:val="003B498D"/>
    <w:rsid w:val="003B766E"/>
    <w:rsid w:val="003D357C"/>
    <w:rsid w:val="003D3623"/>
    <w:rsid w:val="003D4C10"/>
    <w:rsid w:val="003D5C85"/>
    <w:rsid w:val="003E1081"/>
    <w:rsid w:val="003E115D"/>
    <w:rsid w:val="003E2F82"/>
    <w:rsid w:val="003F54D1"/>
    <w:rsid w:val="003F6CC5"/>
    <w:rsid w:val="00412055"/>
    <w:rsid w:val="004262F8"/>
    <w:rsid w:val="00433C6E"/>
    <w:rsid w:val="00433D05"/>
    <w:rsid w:val="004349B2"/>
    <w:rsid w:val="00434FC6"/>
    <w:rsid w:val="00437311"/>
    <w:rsid w:val="0044572B"/>
    <w:rsid w:val="00454EAF"/>
    <w:rsid w:val="00455270"/>
    <w:rsid w:val="00462CA4"/>
    <w:rsid w:val="00476D02"/>
    <w:rsid w:val="00484573"/>
    <w:rsid w:val="004B11F8"/>
    <w:rsid w:val="004B16D0"/>
    <w:rsid w:val="004B4679"/>
    <w:rsid w:val="004D4ED1"/>
    <w:rsid w:val="004D75F8"/>
    <w:rsid w:val="004E3E0A"/>
    <w:rsid w:val="004F3094"/>
    <w:rsid w:val="004F4C5E"/>
    <w:rsid w:val="00505A70"/>
    <w:rsid w:val="005078E6"/>
    <w:rsid w:val="0051191F"/>
    <w:rsid w:val="00512D05"/>
    <w:rsid w:val="00516AE1"/>
    <w:rsid w:val="00516EFC"/>
    <w:rsid w:val="00527D41"/>
    <w:rsid w:val="00531022"/>
    <w:rsid w:val="00532B3D"/>
    <w:rsid w:val="00540469"/>
    <w:rsid w:val="00542433"/>
    <w:rsid w:val="005609A4"/>
    <w:rsid w:val="00567DD8"/>
    <w:rsid w:val="005708BE"/>
    <w:rsid w:val="005714ED"/>
    <w:rsid w:val="00575E2B"/>
    <w:rsid w:val="00576EB5"/>
    <w:rsid w:val="0058027D"/>
    <w:rsid w:val="005846C8"/>
    <w:rsid w:val="00584DA3"/>
    <w:rsid w:val="005905C0"/>
    <w:rsid w:val="005B12E3"/>
    <w:rsid w:val="005B2314"/>
    <w:rsid w:val="005B457C"/>
    <w:rsid w:val="005B756F"/>
    <w:rsid w:val="005C5EA0"/>
    <w:rsid w:val="005C760A"/>
    <w:rsid w:val="005D3A17"/>
    <w:rsid w:val="005D3CD7"/>
    <w:rsid w:val="005E45D0"/>
    <w:rsid w:val="005E4780"/>
    <w:rsid w:val="005F2867"/>
    <w:rsid w:val="005F288C"/>
    <w:rsid w:val="006014FA"/>
    <w:rsid w:val="0060192F"/>
    <w:rsid w:val="00607722"/>
    <w:rsid w:val="00612C2B"/>
    <w:rsid w:val="00612F2F"/>
    <w:rsid w:val="00621B77"/>
    <w:rsid w:val="00622935"/>
    <w:rsid w:val="00633CD2"/>
    <w:rsid w:val="006355A2"/>
    <w:rsid w:val="006367A1"/>
    <w:rsid w:val="00645CB2"/>
    <w:rsid w:val="006527C4"/>
    <w:rsid w:val="00654B02"/>
    <w:rsid w:val="00655084"/>
    <w:rsid w:val="00656726"/>
    <w:rsid w:val="00657D10"/>
    <w:rsid w:val="0066297C"/>
    <w:rsid w:val="00662D17"/>
    <w:rsid w:val="00663FD0"/>
    <w:rsid w:val="00684011"/>
    <w:rsid w:val="00684388"/>
    <w:rsid w:val="00684C7D"/>
    <w:rsid w:val="00686593"/>
    <w:rsid w:val="00691830"/>
    <w:rsid w:val="006919FB"/>
    <w:rsid w:val="006955A8"/>
    <w:rsid w:val="00697AB3"/>
    <w:rsid w:val="006A614E"/>
    <w:rsid w:val="006A7ECB"/>
    <w:rsid w:val="006B4E38"/>
    <w:rsid w:val="006B5370"/>
    <w:rsid w:val="006C6CBA"/>
    <w:rsid w:val="006D4A5D"/>
    <w:rsid w:val="006D5A22"/>
    <w:rsid w:val="006E337F"/>
    <w:rsid w:val="006F655E"/>
    <w:rsid w:val="0070320D"/>
    <w:rsid w:val="00703A58"/>
    <w:rsid w:val="007051E2"/>
    <w:rsid w:val="00711405"/>
    <w:rsid w:val="007228A8"/>
    <w:rsid w:val="00747C01"/>
    <w:rsid w:val="007510C8"/>
    <w:rsid w:val="00766A24"/>
    <w:rsid w:val="00782A02"/>
    <w:rsid w:val="00791F3F"/>
    <w:rsid w:val="0079249C"/>
    <w:rsid w:val="0079464E"/>
    <w:rsid w:val="00794EA9"/>
    <w:rsid w:val="007A076A"/>
    <w:rsid w:val="007B5342"/>
    <w:rsid w:val="007B74BC"/>
    <w:rsid w:val="007C1661"/>
    <w:rsid w:val="007C2902"/>
    <w:rsid w:val="007C4BEF"/>
    <w:rsid w:val="007C6DB6"/>
    <w:rsid w:val="007E1930"/>
    <w:rsid w:val="007E3081"/>
    <w:rsid w:val="007E4C8D"/>
    <w:rsid w:val="007F6B91"/>
    <w:rsid w:val="007F6C4F"/>
    <w:rsid w:val="0080159C"/>
    <w:rsid w:val="008022A7"/>
    <w:rsid w:val="00802DC4"/>
    <w:rsid w:val="008038B8"/>
    <w:rsid w:val="008053BF"/>
    <w:rsid w:val="00805415"/>
    <w:rsid w:val="00807032"/>
    <w:rsid w:val="00820A0C"/>
    <w:rsid w:val="0082579C"/>
    <w:rsid w:val="008269B3"/>
    <w:rsid w:val="0083272F"/>
    <w:rsid w:val="008330E1"/>
    <w:rsid w:val="00844C23"/>
    <w:rsid w:val="00845AEA"/>
    <w:rsid w:val="00847C34"/>
    <w:rsid w:val="008506B8"/>
    <w:rsid w:val="00855221"/>
    <w:rsid w:val="00857407"/>
    <w:rsid w:val="008739B1"/>
    <w:rsid w:val="00882BF2"/>
    <w:rsid w:val="008B0BD8"/>
    <w:rsid w:val="008B3AE4"/>
    <w:rsid w:val="008B5EB5"/>
    <w:rsid w:val="008B7B21"/>
    <w:rsid w:val="008C1D20"/>
    <w:rsid w:val="008C321D"/>
    <w:rsid w:val="008D45B7"/>
    <w:rsid w:val="008D79B7"/>
    <w:rsid w:val="008D7ABE"/>
    <w:rsid w:val="008E0E66"/>
    <w:rsid w:val="008E1487"/>
    <w:rsid w:val="008E366E"/>
    <w:rsid w:val="008F4EC1"/>
    <w:rsid w:val="008F5AF1"/>
    <w:rsid w:val="008F6895"/>
    <w:rsid w:val="008F7184"/>
    <w:rsid w:val="008F71AF"/>
    <w:rsid w:val="008F76C8"/>
    <w:rsid w:val="00901504"/>
    <w:rsid w:val="00905EDF"/>
    <w:rsid w:val="009120E3"/>
    <w:rsid w:val="00912CE0"/>
    <w:rsid w:val="009142B9"/>
    <w:rsid w:val="00922771"/>
    <w:rsid w:val="0092417B"/>
    <w:rsid w:val="00931397"/>
    <w:rsid w:val="00936764"/>
    <w:rsid w:val="0093740A"/>
    <w:rsid w:val="0093785D"/>
    <w:rsid w:val="00952A42"/>
    <w:rsid w:val="009541B9"/>
    <w:rsid w:val="00954856"/>
    <w:rsid w:val="00956BD3"/>
    <w:rsid w:val="009603F0"/>
    <w:rsid w:val="009606D7"/>
    <w:rsid w:val="009653AA"/>
    <w:rsid w:val="00966B1F"/>
    <w:rsid w:val="0098206B"/>
    <w:rsid w:val="009854CA"/>
    <w:rsid w:val="009A10DD"/>
    <w:rsid w:val="009A13FB"/>
    <w:rsid w:val="009A2CBB"/>
    <w:rsid w:val="009C5A20"/>
    <w:rsid w:val="009C7000"/>
    <w:rsid w:val="009D3272"/>
    <w:rsid w:val="009E6BDC"/>
    <w:rsid w:val="00A01738"/>
    <w:rsid w:val="00A0219B"/>
    <w:rsid w:val="00A131C4"/>
    <w:rsid w:val="00A13946"/>
    <w:rsid w:val="00A2136C"/>
    <w:rsid w:val="00A21DC4"/>
    <w:rsid w:val="00A23C42"/>
    <w:rsid w:val="00A41400"/>
    <w:rsid w:val="00A52961"/>
    <w:rsid w:val="00A561A6"/>
    <w:rsid w:val="00A62053"/>
    <w:rsid w:val="00A62BD0"/>
    <w:rsid w:val="00A71470"/>
    <w:rsid w:val="00A755B9"/>
    <w:rsid w:val="00A80655"/>
    <w:rsid w:val="00A90CC8"/>
    <w:rsid w:val="00A91ED5"/>
    <w:rsid w:val="00A93C41"/>
    <w:rsid w:val="00A95E48"/>
    <w:rsid w:val="00AA005D"/>
    <w:rsid w:val="00AA28B6"/>
    <w:rsid w:val="00AA2A61"/>
    <w:rsid w:val="00AB41B4"/>
    <w:rsid w:val="00AC2DB2"/>
    <w:rsid w:val="00AC32F9"/>
    <w:rsid w:val="00AD732B"/>
    <w:rsid w:val="00AD76DE"/>
    <w:rsid w:val="00AF5BB5"/>
    <w:rsid w:val="00AF7008"/>
    <w:rsid w:val="00AF7C41"/>
    <w:rsid w:val="00B00135"/>
    <w:rsid w:val="00B15040"/>
    <w:rsid w:val="00B15FE7"/>
    <w:rsid w:val="00B200BA"/>
    <w:rsid w:val="00B21502"/>
    <w:rsid w:val="00B21A0C"/>
    <w:rsid w:val="00B23D0D"/>
    <w:rsid w:val="00B32DC6"/>
    <w:rsid w:val="00B42EBD"/>
    <w:rsid w:val="00B46FFA"/>
    <w:rsid w:val="00B47AD8"/>
    <w:rsid w:val="00B47D5C"/>
    <w:rsid w:val="00B50536"/>
    <w:rsid w:val="00B5171C"/>
    <w:rsid w:val="00B5747D"/>
    <w:rsid w:val="00B62F78"/>
    <w:rsid w:val="00B732EB"/>
    <w:rsid w:val="00B75B01"/>
    <w:rsid w:val="00B75EA0"/>
    <w:rsid w:val="00B90FB5"/>
    <w:rsid w:val="00B95CA2"/>
    <w:rsid w:val="00B96CF3"/>
    <w:rsid w:val="00B9719B"/>
    <w:rsid w:val="00BA064B"/>
    <w:rsid w:val="00BA35C5"/>
    <w:rsid w:val="00BA46C2"/>
    <w:rsid w:val="00BB7695"/>
    <w:rsid w:val="00BC0CE2"/>
    <w:rsid w:val="00BD14E6"/>
    <w:rsid w:val="00BD26F4"/>
    <w:rsid w:val="00BD425F"/>
    <w:rsid w:val="00BE08AA"/>
    <w:rsid w:val="00BE3638"/>
    <w:rsid w:val="00BE49A0"/>
    <w:rsid w:val="00BE7811"/>
    <w:rsid w:val="00BF3407"/>
    <w:rsid w:val="00BF3EF3"/>
    <w:rsid w:val="00BF5F6A"/>
    <w:rsid w:val="00BF7E06"/>
    <w:rsid w:val="00C04DBE"/>
    <w:rsid w:val="00C06F86"/>
    <w:rsid w:val="00C071CA"/>
    <w:rsid w:val="00C13CE2"/>
    <w:rsid w:val="00C24D59"/>
    <w:rsid w:val="00C26063"/>
    <w:rsid w:val="00C31665"/>
    <w:rsid w:val="00C318F3"/>
    <w:rsid w:val="00C431B8"/>
    <w:rsid w:val="00C434EB"/>
    <w:rsid w:val="00C471EA"/>
    <w:rsid w:val="00C544D3"/>
    <w:rsid w:val="00C61CA3"/>
    <w:rsid w:val="00C8123D"/>
    <w:rsid w:val="00C83234"/>
    <w:rsid w:val="00C929C9"/>
    <w:rsid w:val="00CA1388"/>
    <w:rsid w:val="00CA2266"/>
    <w:rsid w:val="00CB4505"/>
    <w:rsid w:val="00CB73B9"/>
    <w:rsid w:val="00CC2039"/>
    <w:rsid w:val="00CC2F6D"/>
    <w:rsid w:val="00CC4224"/>
    <w:rsid w:val="00CC613D"/>
    <w:rsid w:val="00CD6A50"/>
    <w:rsid w:val="00CD7492"/>
    <w:rsid w:val="00CE0060"/>
    <w:rsid w:val="00CE122E"/>
    <w:rsid w:val="00CE550D"/>
    <w:rsid w:val="00CF40B5"/>
    <w:rsid w:val="00CF69EB"/>
    <w:rsid w:val="00D03D59"/>
    <w:rsid w:val="00D05710"/>
    <w:rsid w:val="00D105EC"/>
    <w:rsid w:val="00D1663C"/>
    <w:rsid w:val="00D21BFD"/>
    <w:rsid w:val="00D22372"/>
    <w:rsid w:val="00D24F27"/>
    <w:rsid w:val="00D251A2"/>
    <w:rsid w:val="00D27C5D"/>
    <w:rsid w:val="00D32E43"/>
    <w:rsid w:val="00D4459F"/>
    <w:rsid w:val="00D46AF9"/>
    <w:rsid w:val="00D477F0"/>
    <w:rsid w:val="00D5226E"/>
    <w:rsid w:val="00D569A1"/>
    <w:rsid w:val="00D60AF0"/>
    <w:rsid w:val="00D673DE"/>
    <w:rsid w:val="00D67DCC"/>
    <w:rsid w:val="00D80149"/>
    <w:rsid w:val="00D8244E"/>
    <w:rsid w:val="00D92A3D"/>
    <w:rsid w:val="00D94283"/>
    <w:rsid w:val="00D94A9F"/>
    <w:rsid w:val="00D96089"/>
    <w:rsid w:val="00DA01F5"/>
    <w:rsid w:val="00DB4343"/>
    <w:rsid w:val="00DB5E48"/>
    <w:rsid w:val="00DB745C"/>
    <w:rsid w:val="00DC2CAB"/>
    <w:rsid w:val="00DC40F4"/>
    <w:rsid w:val="00DC6BB6"/>
    <w:rsid w:val="00DD235B"/>
    <w:rsid w:val="00DD4EF5"/>
    <w:rsid w:val="00DE5618"/>
    <w:rsid w:val="00DF03E4"/>
    <w:rsid w:val="00DF12B3"/>
    <w:rsid w:val="00DF1DB6"/>
    <w:rsid w:val="00DF6EE0"/>
    <w:rsid w:val="00DF7A2D"/>
    <w:rsid w:val="00DF7FAA"/>
    <w:rsid w:val="00E04A6E"/>
    <w:rsid w:val="00E06CC1"/>
    <w:rsid w:val="00E16C40"/>
    <w:rsid w:val="00E31576"/>
    <w:rsid w:val="00E37B24"/>
    <w:rsid w:val="00E41326"/>
    <w:rsid w:val="00E42E86"/>
    <w:rsid w:val="00E51175"/>
    <w:rsid w:val="00E5485D"/>
    <w:rsid w:val="00E63DC3"/>
    <w:rsid w:val="00E67368"/>
    <w:rsid w:val="00E728E3"/>
    <w:rsid w:val="00E80458"/>
    <w:rsid w:val="00E82767"/>
    <w:rsid w:val="00E83994"/>
    <w:rsid w:val="00E83A6A"/>
    <w:rsid w:val="00E83FE5"/>
    <w:rsid w:val="00E85A2B"/>
    <w:rsid w:val="00E86E86"/>
    <w:rsid w:val="00EA51DF"/>
    <w:rsid w:val="00EA6390"/>
    <w:rsid w:val="00EB2064"/>
    <w:rsid w:val="00EB25F5"/>
    <w:rsid w:val="00EB3692"/>
    <w:rsid w:val="00EB4F5F"/>
    <w:rsid w:val="00EC079A"/>
    <w:rsid w:val="00EC30BB"/>
    <w:rsid w:val="00ED0EB1"/>
    <w:rsid w:val="00ED44E9"/>
    <w:rsid w:val="00EE368C"/>
    <w:rsid w:val="00EE6A19"/>
    <w:rsid w:val="00EF7462"/>
    <w:rsid w:val="00EF79FB"/>
    <w:rsid w:val="00F00C6C"/>
    <w:rsid w:val="00F01FDB"/>
    <w:rsid w:val="00F059F8"/>
    <w:rsid w:val="00F07A95"/>
    <w:rsid w:val="00F10EFA"/>
    <w:rsid w:val="00F11EEF"/>
    <w:rsid w:val="00F23843"/>
    <w:rsid w:val="00F23F7F"/>
    <w:rsid w:val="00F27F72"/>
    <w:rsid w:val="00F3687E"/>
    <w:rsid w:val="00F37009"/>
    <w:rsid w:val="00F42479"/>
    <w:rsid w:val="00F4266E"/>
    <w:rsid w:val="00F4538C"/>
    <w:rsid w:val="00F601C3"/>
    <w:rsid w:val="00F70DC4"/>
    <w:rsid w:val="00F72710"/>
    <w:rsid w:val="00F77A8B"/>
    <w:rsid w:val="00F862A5"/>
    <w:rsid w:val="00F937ED"/>
    <w:rsid w:val="00FA6724"/>
    <w:rsid w:val="00FA7285"/>
    <w:rsid w:val="00FB00BA"/>
    <w:rsid w:val="00FB2367"/>
    <w:rsid w:val="00FB2A44"/>
    <w:rsid w:val="00FB389F"/>
    <w:rsid w:val="00FC1F8B"/>
    <w:rsid w:val="00FC29B6"/>
    <w:rsid w:val="00FC4346"/>
    <w:rsid w:val="00FD0E68"/>
    <w:rsid w:val="00FD17D7"/>
    <w:rsid w:val="00FD4FAF"/>
    <w:rsid w:val="00FD6B63"/>
    <w:rsid w:val="00FD6F6E"/>
    <w:rsid w:val="00FE1A1C"/>
    <w:rsid w:val="00FE6405"/>
    <w:rsid w:val="00FF5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51249FC-A959-45D1-8305-B7C017A6F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05BC9"/>
    <w:rPr>
      <w:rFonts w:ascii="Bookman Old Style" w:eastAsia="Calibri" w:hAnsi="Bookman Old Style" w:cs="Times New Roman"/>
      <w:sz w:val="24"/>
    </w:rPr>
  </w:style>
  <w:style w:type="paragraph" w:styleId="Heading1">
    <w:name w:val="heading 1"/>
    <w:aliases w:val="Heading Sec. 2"/>
    <w:basedOn w:val="Header"/>
    <w:next w:val="Normal"/>
    <w:link w:val="Heading1Char"/>
    <w:uiPriority w:val="9"/>
    <w:qFormat/>
    <w:rsid w:val="00E31576"/>
    <w:pPr>
      <w:outlineLvl w:val="0"/>
    </w:pPr>
    <w:rPr>
      <w:rFonts w:asciiTheme="majorHAnsi" w:hAnsiTheme="majorHAnsi" w:cstheme="majorHAnsi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7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F37"/>
  </w:style>
  <w:style w:type="paragraph" w:styleId="Footer">
    <w:name w:val="footer"/>
    <w:basedOn w:val="Normal"/>
    <w:link w:val="FooterChar"/>
    <w:uiPriority w:val="99"/>
    <w:unhideWhenUsed/>
    <w:rsid w:val="000E7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F37"/>
  </w:style>
  <w:style w:type="paragraph" w:customStyle="1" w:styleId="Judul">
    <w:name w:val="Judul"/>
    <w:link w:val="JudulChar"/>
    <w:autoRedefine/>
    <w:qFormat/>
    <w:rsid w:val="00B21502"/>
    <w:pPr>
      <w:spacing w:before="240" w:after="100" w:afterAutospacing="1" w:line="240" w:lineRule="auto"/>
    </w:pPr>
    <w:rPr>
      <w:rFonts w:asciiTheme="majorHAnsi" w:eastAsia="Times New Roman" w:hAnsiTheme="majorHAnsi" w:cstheme="majorHAnsi"/>
      <w:b/>
      <w:bCs/>
      <w:color w:val="002060"/>
      <w:kern w:val="32"/>
      <w:sz w:val="32"/>
      <w:szCs w:val="32"/>
    </w:rPr>
  </w:style>
  <w:style w:type="paragraph" w:customStyle="1" w:styleId="Author">
    <w:name w:val="Author"/>
    <w:link w:val="AuthorChar"/>
    <w:autoRedefine/>
    <w:qFormat/>
    <w:rsid w:val="00C26063"/>
    <w:pPr>
      <w:spacing w:after="120" w:line="240" w:lineRule="auto"/>
    </w:pPr>
    <w:rPr>
      <w:rFonts w:asciiTheme="majorHAnsi" w:eastAsia="Times New Roman" w:hAnsiTheme="majorHAnsi" w:cstheme="majorHAnsi"/>
      <w:b/>
      <w:bCs/>
      <w:kern w:val="32"/>
      <w:lang w:eastAsia="id-ID"/>
    </w:rPr>
  </w:style>
  <w:style w:type="character" w:customStyle="1" w:styleId="JudulChar">
    <w:name w:val="Judul Char"/>
    <w:link w:val="Judul"/>
    <w:rsid w:val="00B21502"/>
    <w:rPr>
      <w:rFonts w:asciiTheme="majorHAnsi" w:eastAsia="Times New Roman" w:hAnsiTheme="majorHAnsi" w:cstheme="majorHAnsi"/>
      <w:b/>
      <w:bCs/>
      <w:color w:val="002060"/>
      <w:kern w:val="32"/>
      <w:sz w:val="32"/>
      <w:szCs w:val="32"/>
    </w:rPr>
  </w:style>
  <w:style w:type="paragraph" w:customStyle="1" w:styleId="Affiliasi">
    <w:name w:val="Affiliasi"/>
    <w:link w:val="AffiliasiChar"/>
    <w:autoRedefine/>
    <w:qFormat/>
    <w:rsid w:val="00A01738"/>
    <w:pPr>
      <w:spacing w:after="0" w:line="240" w:lineRule="auto"/>
    </w:pPr>
    <w:rPr>
      <w:rFonts w:asciiTheme="majorHAnsi" w:eastAsia="Times New Roman" w:hAnsiTheme="majorHAnsi" w:cstheme="majorHAnsi"/>
      <w:bCs/>
      <w:kern w:val="32"/>
      <w:lang w:eastAsia="id-ID"/>
    </w:rPr>
  </w:style>
  <w:style w:type="character" w:customStyle="1" w:styleId="AuthorChar">
    <w:name w:val="Author Char"/>
    <w:link w:val="Author"/>
    <w:rsid w:val="00C26063"/>
    <w:rPr>
      <w:rFonts w:asciiTheme="majorHAnsi" w:eastAsia="Times New Roman" w:hAnsiTheme="majorHAnsi" w:cstheme="majorHAnsi"/>
      <w:b/>
      <w:bCs/>
      <w:kern w:val="32"/>
      <w:lang w:eastAsia="id-ID"/>
    </w:rPr>
  </w:style>
  <w:style w:type="character" w:customStyle="1" w:styleId="AffiliasiChar">
    <w:name w:val="Affiliasi Char"/>
    <w:link w:val="Affiliasi"/>
    <w:rsid w:val="00A01738"/>
    <w:rPr>
      <w:rFonts w:asciiTheme="majorHAnsi" w:eastAsia="Times New Roman" w:hAnsiTheme="majorHAnsi" w:cstheme="majorHAnsi"/>
      <w:bCs/>
      <w:kern w:val="32"/>
      <w:lang w:eastAsia="id-ID"/>
    </w:rPr>
  </w:style>
  <w:style w:type="paragraph" w:customStyle="1" w:styleId="Sistematika">
    <w:name w:val="Sistematika"/>
    <w:link w:val="SistematikaChar"/>
    <w:qFormat/>
    <w:rsid w:val="00B21502"/>
    <w:pPr>
      <w:spacing w:after="120" w:line="240" w:lineRule="auto"/>
    </w:pPr>
    <w:rPr>
      <w:rFonts w:asciiTheme="majorHAnsi" w:eastAsia="Times New Roman" w:hAnsiTheme="majorHAnsi" w:cstheme="majorHAnsi"/>
      <w:b/>
      <w:bCs/>
      <w:color w:val="002060"/>
      <w:kern w:val="32"/>
      <w:sz w:val="24"/>
      <w:lang w:eastAsia="id-ID"/>
    </w:rPr>
  </w:style>
  <w:style w:type="paragraph" w:customStyle="1" w:styleId="kontenutama">
    <w:name w:val="konten utama"/>
    <w:link w:val="kontenutamaChar"/>
    <w:autoRedefine/>
    <w:qFormat/>
    <w:rsid w:val="00EF7462"/>
    <w:pPr>
      <w:spacing w:after="120" w:line="240" w:lineRule="auto"/>
      <w:ind w:firstLine="567"/>
      <w:jc w:val="both"/>
    </w:pPr>
    <w:rPr>
      <w:rFonts w:asciiTheme="majorHAnsi" w:eastAsia="Times New Roman" w:hAnsiTheme="majorHAnsi" w:cstheme="majorHAnsi"/>
      <w:bCs/>
      <w:kern w:val="32"/>
      <w:sz w:val="24"/>
      <w:szCs w:val="32"/>
      <w:lang w:val="en-GB" w:eastAsia="id-ID"/>
    </w:rPr>
  </w:style>
  <w:style w:type="character" w:customStyle="1" w:styleId="SistematikaChar">
    <w:name w:val="Sistematika Char"/>
    <w:link w:val="Sistematika"/>
    <w:rsid w:val="00B21502"/>
    <w:rPr>
      <w:rFonts w:asciiTheme="majorHAnsi" w:eastAsia="Times New Roman" w:hAnsiTheme="majorHAnsi" w:cstheme="majorHAnsi"/>
      <w:b/>
      <w:bCs/>
      <w:color w:val="002060"/>
      <w:kern w:val="32"/>
      <w:sz w:val="24"/>
      <w:lang w:eastAsia="id-ID"/>
    </w:rPr>
  </w:style>
  <w:style w:type="paragraph" w:customStyle="1" w:styleId="NomorGambar">
    <w:name w:val="Nomor Gambar"/>
    <w:basedOn w:val="Normal"/>
    <w:link w:val="NomorGambarChar"/>
    <w:autoRedefine/>
    <w:qFormat/>
    <w:rsid w:val="00E5485D"/>
    <w:pPr>
      <w:spacing w:after="0" w:line="240" w:lineRule="auto"/>
    </w:pPr>
    <w:rPr>
      <w:rFonts w:asciiTheme="majorHAnsi" w:eastAsia="Times New Roman" w:hAnsiTheme="majorHAnsi" w:cstheme="majorHAnsi"/>
      <w:bCs/>
      <w:color w:val="000000" w:themeColor="text1"/>
      <w:kern w:val="32"/>
      <w:sz w:val="22"/>
    </w:rPr>
  </w:style>
  <w:style w:type="character" w:customStyle="1" w:styleId="kontenutamaChar">
    <w:name w:val="konten utama Char"/>
    <w:link w:val="kontenutama"/>
    <w:rsid w:val="00EF7462"/>
    <w:rPr>
      <w:rFonts w:asciiTheme="majorHAnsi" w:eastAsia="Times New Roman" w:hAnsiTheme="majorHAnsi" w:cstheme="majorHAnsi"/>
      <w:bCs/>
      <w:kern w:val="32"/>
      <w:sz w:val="24"/>
      <w:szCs w:val="32"/>
      <w:lang w:val="en-GB" w:eastAsia="id-ID"/>
    </w:rPr>
  </w:style>
  <w:style w:type="paragraph" w:customStyle="1" w:styleId="NomorTabel">
    <w:name w:val="Nomor Tabel"/>
    <w:basedOn w:val="NomorGambar"/>
    <w:link w:val="NomorTabelChar"/>
    <w:autoRedefine/>
    <w:qFormat/>
    <w:rsid w:val="009A10DD"/>
    <w:pPr>
      <w:jc w:val="center"/>
    </w:pPr>
    <w:rPr>
      <w:color w:val="auto"/>
    </w:rPr>
  </w:style>
  <w:style w:type="character" w:customStyle="1" w:styleId="NomorGambarChar">
    <w:name w:val="Nomor Gambar Char"/>
    <w:link w:val="NomorGambar"/>
    <w:rsid w:val="00E5485D"/>
    <w:rPr>
      <w:rFonts w:asciiTheme="majorHAnsi" w:eastAsia="Times New Roman" w:hAnsiTheme="majorHAnsi" w:cstheme="majorHAnsi"/>
      <w:bCs/>
      <w:color w:val="000000" w:themeColor="text1"/>
      <w:kern w:val="32"/>
    </w:rPr>
  </w:style>
  <w:style w:type="paragraph" w:customStyle="1" w:styleId="kepalatabel">
    <w:name w:val="kepala tabel"/>
    <w:link w:val="kepalatabelChar"/>
    <w:autoRedefine/>
    <w:qFormat/>
    <w:rsid w:val="00284515"/>
    <w:pPr>
      <w:spacing w:after="0" w:line="240" w:lineRule="auto"/>
      <w:ind w:right="34"/>
      <w:jc w:val="center"/>
    </w:pPr>
    <w:rPr>
      <w:rFonts w:asciiTheme="majorHAnsi" w:eastAsia="Times New Roman" w:hAnsiTheme="majorHAnsi" w:cstheme="majorHAnsi"/>
      <w:bCs/>
      <w:color w:val="000000" w:themeColor="text1"/>
      <w:kern w:val="32"/>
    </w:rPr>
  </w:style>
  <w:style w:type="character" w:customStyle="1" w:styleId="NomorTabelChar">
    <w:name w:val="Nomor Tabel Char"/>
    <w:link w:val="NomorTabel"/>
    <w:rsid w:val="009A10DD"/>
    <w:rPr>
      <w:rFonts w:asciiTheme="majorHAnsi" w:eastAsia="Times New Roman" w:hAnsiTheme="majorHAnsi" w:cstheme="majorHAnsi"/>
      <w:bCs/>
      <w:kern w:val="32"/>
    </w:rPr>
  </w:style>
  <w:style w:type="paragraph" w:customStyle="1" w:styleId="subkepalatabel">
    <w:name w:val="sub kepala tabel"/>
    <w:link w:val="subkepalatabelChar"/>
    <w:qFormat/>
    <w:rsid w:val="00845AE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2"/>
      <w:sz w:val="20"/>
      <w:szCs w:val="32"/>
      <w:lang w:eastAsia="id-ID"/>
    </w:rPr>
  </w:style>
  <w:style w:type="character" w:customStyle="1" w:styleId="kepalatabelChar">
    <w:name w:val="kepala tabel Char"/>
    <w:link w:val="kepalatabel"/>
    <w:rsid w:val="00284515"/>
    <w:rPr>
      <w:rFonts w:asciiTheme="majorHAnsi" w:eastAsia="Times New Roman" w:hAnsiTheme="majorHAnsi" w:cstheme="majorHAnsi"/>
      <w:bCs/>
      <w:color w:val="000000" w:themeColor="text1"/>
      <w:kern w:val="32"/>
    </w:rPr>
  </w:style>
  <w:style w:type="paragraph" w:customStyle="1" w:styleId="datatabel">
    <w:name w:val="data tabel"/>
    <w:link w:val="datatabelChar"/>
    <w:qFormat/>
    <w:rsid w:val="00E5485D"/>
    <w:pPr>
      <w:spacing w:after="0" w:line="240" w:lineRule="auto"/>
      <w:jc w:val="center"/>
    </w:pPr>
    <w:rPr>
      <w:rFonts w:asciiTheme="majorHAnsi" w:eastAsia="Times New Roman" w:hAnsiTheme="majorHAnsi" w:cstheme="majorHAnsi"/>
      <w:bCs/>
      <w:color w:val="000000" w:themeColor="text1"/>
      <w:kern w:val="32"/>
    </w:rPr>
  </w:style>
  <w:style w:type="character" w:customStyle="1" w:styleId="subkepalatabelChar">
    <w:name w:val="sub kepala tabel Char"/>
    <w:link w:val="subkepalatabel"/>
    <w:rsid w:val="00845AEA"/>
    <w:rPr>
      <w:rFonts w:ascii="Times New Roman" w:eastAsia="Times New Roman" w:hAnsi="Times New Roman" w:cs="Times New Roman"/>
      <w:b/>
      <w:bCs/>
      <w:kern w:val="32"/>
      <w:sz w:val="20"/>
      <w:szCs w:val="32"/>
      <w:lang w:eastAsia="id-ID"/>
    </w:rPr>
  </w:style>
  <w:style w:type="paragraph" w:customStyle="1" w:styleId="Abstrak">
    <w:name w:val="Abstrak"/>
    <w:basedOn w:val="Normal"/>
    <w:link w:val="AbstrakChar"/>
    <w:qFormat/>
    <w:rsid w:val="00B21502"/>
    <w:pPr>
      <w:pBdr>
        <w:top w:val="single" w:sz="24" w:space="8" w:color="5B9BD5" w:themeColor="accent1"/>
        <w:bottom w:val="single" w:sz="24" w:space="8" w:color="5B9BD5" w:themeColor="accent1"/>
      </w:pBdr>
      <w:spacing w:after="0"/>
    </w:pPr>
    <w:rPr>
      <w:rFonts w:asciiTheme="majorHAnsi" w:hAnsiTheme="majorHAnsi" w:cstheme="majorHAnsi"/>
      <w:iCs/>
      <w:color w:val="002060"/>
      <w:sz w:val="18"/>
      <w:szCs w:val="24"/>
    </w:rPr>
  </w:style>
  <w:style w:type="character" w:customStyle="1" w:styleId="datatabelChar">
    <w:name w:val="data tabel Char"/>
    <w:link w:val="datatabel"/>
    <w:rsid w:val="00E5485D"/>
    <w:rPr>
      <w:rFonts w:asciiTheme="majorHAnsi" w:eastAsia="Times New Roman" w:hAnsiTheme="majorHAnsi" w:cstheme="majorHAnsi"/>
      <w:bCs/>
      <w:color w:val="000000" w:themeColor="text1"/>
      <w:kern w:val="32"/>
    </w:rPr>
  </w:style>
  <w:style w:type="paragraph" w:customStyle="1" w:styleId="referensi">
    <w:name w:val="referensi"/>
    <w:link w:val="referensiChar"/>
    <w:autoRedefine/>
    <w:qFormat/>
    <w:rsid w:val="00845AEA"/>
    <w:pPr>
      <w:spacing w:after="60" w:line="240" w:lineRule="auto"/>
      <w:ind w:left="720" w:hanging="720"/>
      <w:jc w:val="both"/>
    </w:pPr>
    <w:rPr>
      <w:rFonts w:ascii="Times New Roman" w:eastAsia="Times New Roman" w:hAnsi="Times New Roman" w:cs="Times New Roman"/>
      <w:bCs/>
      <w:kern w:val="32"/>
      <w:szCs w:val="32"/>
      <w:lang w:eastAsia="id-ID"/>
    </w:rPr>
  </w:style>
  <w:style w:type="character" w:customStyle="1" w:styleId="AbstrakChar">
    <w:name w:val="Abstrak Char"/>
    <w:link w:val="Abstrak"/>
    <w:rsid w:val="00B21502"/>
    <w:rPr>
      <w:rFonts w:asciiTheme="majorHAnsi" w:eastAsia="Calibri" w:hAnsiTheme="majorHAnsi" w:cstheme="majorHAnsi"/>
      <w:iCs/>
      <w:color w:val="002060"/>
      <w:sz w:val="18"/>
      <w:szCs w:val="24"/>
    </w:rPr>
  </w:style>
  <w:style w:type="paragraph" w:styleId="BodyText">
    <w:name w:val="Body Text"/>
    <w:basedOn w:val="Normal"/>
    <w:link w:val="BodyTextChar"/>
    <w:uiPriority w:val="99"/>
    <w:rsid w:val="00845AEA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MS Mincho" w:hAnsi="Times New Roman"/>
      <w:spacing w:val="-1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845AEA"/>
    <w:rPr>
      <w:rFonts w:ascii="Times New Roman" w:eastAsia="MS Mincho" w:hAnsi="Times New Roman" w:cs="Times New Roman"/>
      <w:spacing w:val="-1"/>
      <w:sz w:val="20"/>
      <w:szCs w:val="20"/>
      <w:lang w:eastAsia="x-none"/>
    </w:rPr>
  </w:style>
  <w:style w:type="character" w:customStyle="1" w:styleId="referensiChar">
    <w:name w:val="referensi Char"/>
    <w:link w:val="referensi"/>
    <w:rsid w:val="00845AEA"/>
    <w:rPr>
      <w:rFonts w:ascii="Times New Roman" w:eastAsia="Times New Roman" w:hAnsi="Times New Roman" w:cs="Times New Roman"/>
      <w:bCs/>
      <w:kern w:val="32"/>
      <w:szCs w:val="32"/>
      <w:lang w:eastAsia="id-ID"/>
    </w:rPr>
  </w:style>
  <w:style w:type="character" w:styleId="PlaceholderText">
    <w:name w:val="Placeholder Text"/>
    <w:basedOn w:val="DefaultParagraphFont"/>
    <w:uiPriority w:val="99"/>
    <w:semiHidden/>
    <w:rsid w:val="00807032"/>
    <w:rPr>
      <w:color w:val="808080"/>
    </w:rPr>
  </w:style>
  <w:style w:type="character" w:customStyle="1" w:styleId="Heading1Char">
    <w:name w:val="Heading 1 Char"/>
    <w:aliases w:val="Heading Sec. 2 Char"/>
    <w:basedOn w:val="DefaultParagraphFont"/>
    <w:link w:val="Heading1"/>
    <w:uiPriority w:val="9"/>
    <w:rsid w:val="00E31576"/>
    <w:rPr>
      <w:rFonts w:asciiTheme="majorHAnsi" w:eastAsia="Calibri" w:hAnsiTheme="majorHAnsi" w:cstheme="majorHAnsi"/>
      <w:sz w:val="18"/>
    </w:rPr>
  </w:style>
  <w:style w:type="paragraph" w:styleId="Subtitle">
    <w:name w:val="Subtitle"/>
    <w:aliases w:val="Heading Sec. 3"/>
    <w:basedOn w:val="Heading1"/>
    <w:next w:val="Normal"/>
    <w:link w:val="SubtitleChar"/>
    <w:uiPriority w:val="11"/>
    <w:qFormat/>
    <w:rsid w:val="00E31576"/>
    <w:pPr>
      <w:jc w:val="right"/>
    </w:pPr>
    <w:rPr>
      <w:color w:val="2E74B5" w:themeColor="accent1" w:themeShade="BF"/>
    </w:rPr>
  </w:style>
  <w:style w:type="character" w:customStyle="1" w:styleId="SubtitleChar">
    <w:name w:val="Subtitle Char"/>
    <w:aliases w:val="Heading Sec. 3 Char"/>
    <w:basedOn w:val="DefaultParagraphFont"/>
    <w:link w:val="Subtitle"/>
    <w:uiPriority w:val="11"/>
    <w:rsid w:val="00E31576"/>
    <w:rPr>
      <w:rFonts w:asciiTheme="majorHAnsi" w:eastAsia="Calibri" w:hAnsiTheme="majorHAnsi" w:cstheme="majorHAnsi"/>
      <w:color w:val="2E74B5" w:themeColor="accent1" w:themeShade="BF"/>
      <w:sz w:val="18"/>
    </w:rPr>
  </w:style>
  <w:style w:type="paragraph" w:customStyle="1" w:styleId="NamaTabel">
    <w:name w:val="Nama Tabel"/>
    <w:basedOn w:val="NomorTabel"/>
    <w:link w:val="NamaTabelChar"/>
    <w:autoRedefine/>
    <w:qFormat/>
    <w:rsid w:val="00E5485D"/>
    <w:rPr>
      <w:i/>
    </w:rPr>
  </w:style>
  <w:style w:type="paragraph" w:styleId="NormalWeb">
    <w:name w:val="Normal (Web)"/>
    <w:basedOn w:val="Normal"/>
    <w:uiPriority w:val="99"/>
    <w:semiHidden/>
    <w:unhideWhenUsed/>
    <w:rsid w:val="004B4679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</w:rPr>
  </w:style>
  <w:style w:type="character" w:customStyle="1" w:styleId="NamaTabelChar">
    <w:name w:val="Nama Tabel Char"/>
    <w:basedOn w:val="NomorTabelChar"/>
    <w:link w:val="NamaTabel"/>
    <w:rsid w:val="00E5485D"/>
    <w:rPr>
      <w:rFonts w:asciiTheme="majorHAnsi" w:eastAsia="Times New Roman" w:hAnsiTheme="majorHAnsi" w:cstheme="majorHAnsi"/>
      <w:bCs/>
      <w:i/>
      <w:color w:val="000000" w:themeColor="text1"/>
      <w:kern w:val="32"/>
    </w:rPr>
  </w:style>
  <w:style w:type="character" w:customStyle="1" w:styleId="tlid-translation">
    <w:name w:val="tlid-translation"/>
    <w:basedOn w:val="DefaultParagraphFont"/>
    <w:rsid w:val="00C431B8"/>
  </w:style>
  <w:style w:type="paragraph" w:styleId="ListParagraph">
    <w:name w:val="List Paragraph"/>
    <w:basedOn w:val="Normal"/>
    <w:uiPriority w:val="34"/>
    <w:qFormat/>
    <w:rsid w:val="007E19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51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40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6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83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398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3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.png"/><Relationship Id="rId1" Type="http://schemas.openxmlformats.org/officeDocument/2006/relationships/hyperlink" Target="http://uad.ac.id/" TargetMode="External"/><Relationship Id="rId5" Type="http://schemas.openxmlformats.org/officeDocument/2006/relationships/image" Target="media/image4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5867603-1C97-4EAE-B94D-0E0ED8CFF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85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ahmadsyaif21@gmail.com</cp:lastModifiedBy>
  <cp:revision>2</cp:revision>
  <cp:lastPrinted>2020-03-02T01:26:00Z</cp:lastPrinted>
  <dcterms:created xsi:type="dcterms:W3CDTF">2021-02-19T15:55:00Z</dcterms:created>
  <dcterms:modified xsi:type="dcterms:W3CDTF">2021-02-19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universitas-negeri-yogyakarta-program-pascasarjana</vt:lpwstr>
  </property>
  <property fmtid="{D5CDD505-2E9C-101B-9397-08002B2CF9AE}" pid="21" name="Mendeley Recent Style Name 9_1">
    <vt:lpwstr>Universitas Negeri Yogyakarta - Program Pascasarjana (Indonesian)</vt:lpwstr>
  </property>
  <property fmtid="{D5CDD505-2E9C-101B-9397-08002B2CF9AE}" pid="22" name="Mendeley Citation Style_1">
    <vt:lpwstr>http://www.zotero.org/styles/apa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194534a4-1f6d-3391-aaa9-11941dbbf5bb</vt:lpwstr>
  </property>
</Properties>
</file>